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708B75" w14:textId="77777777" w:rsidR="007C103D" w:rsidRPr="00975714" w:rsidRDefault="005E7D28" w:rsidP="00322E93">
      <w:pPr>
        <w:pStyle w:val="Title"/>
        <w:jc w:val="center"/>
      </w:pPr>
      <w:r w:rsidRPr="00975714">
        <w:t>Week Lab 1</w:t>
      </w:r>
    </w:p>
    <w:p w14:paraId="63A2F0DA" w14:textId="77777777" w:rsidR="005E7D28" w:rsidRPr="0080314A" w:rsidRDefault="005E7D28" w:rsidP="005E7D28">
      <w:pPr>
        <w:rPr>
          <w:b/>
        </w:rPr>
      </w:pPr>
      <w:r w:rsidRPr="0080314A">
        <w:rPr>
          <w:b/>
        </w:rPr>
        <w:t xml:space="preserve">1. Give memory snapshots after each </w:t>
      </w:r>
      <w:bookmarkStart w:id="0" w:name="_GoBack"/>
      <w:bookmarkEnd w:id="0"/>
      <w:r w:rsidRPr="0080314A">
        <w:rPr>
          <w:b/>
        </w:rPr>
        <w:t>of these sets of statements is executed:</w:t>
      </w:r>
    </w:p>
    <w:p w14:paraId="7CFEC3DE" w14:textId="77777777" w:rsidR="005E7D28" w:rsidRPr="0080314A" w:rsidRDefault="005E7D28" w:rsidP="005E7D28">
      <w:pPr>
        <w:rPr>
          <w:b/>
        </w:rPr>
      </w:pPr>
      <w:proofErr w:type="gramStart"/>
      <w:r w:rsidRPr="0080314A">
        <w:rPr>
          <w:b/>
        </w:rPr>
        <w:t>a</w:t>
      </w:r>
      <w:proofErr w:type="gramEnd"/>
      <w:r w:rsidRPr="0080314A">
        <w:rPr>
          <w:b/>
        </w:rPr>
        <w:t>.</w:t>
      </w:r>
    </w:p>
    <w:p w14:paraId="28B611AF" w14:textId="591559F7" w:rsidR="001E5D6D" w:rsidRDefault="005E7D28" w:rsidP="005E7D28">
      <w:proofErr w:type="spellStart"/>
      <w:proofErr w:type="gramStart"/>
      <w:r>
        <w:t>int</w:t>
      </w:r>
      <w:proofErr w:type="spellEnd"/>
      <w:proofErr w:type="gramEnd"/>
      <w:r>
        <w:t xml:space="preserve"> a=1, b=2, *</w:t>
      </w:r>
      <w:proofErr w:type="spellStart"/>
      <w:r>
        <w:t>ptr</w:t>
      </w:r>
      <w:proofErr w:type="spellEnd"/>
      <w:r>
        <w:t>;</w:t>
      </w:r>
    </w:p>
    <w:p w14:paraId="23293A4A" w14:textId="3E03E988" w:rsidR="00767FD1" w:rsidRDefault="00767FD1" w:rsidP="005E7D28">
      <w:r>
        <w:t>…</w:t>
      </w:r>
    </w:p>
    <w:p w14:paraId="6D32C418" w14:textId="3722E86A" w:rsidR="00767FD1" w:rsidRDefault="00767FD1" w:rsidP="005E7D28">
      <w:proofErr w:type="spellStart"/>
      <w:proofErr w:type="gramStart"/>
      <w:r>
        <w:t>ptr</w:t>
      </w:r>
      <w:proofErr w:type="spellEnd"/>
      <w:proofErr w:type="gramEnd"/>
      <w:r>
        <w:t xml:space="preserve"> = &amp;b;</w:t>
      </w:r>
    </w:p>
    <w:p w14:paraId="1FFC7CAB" w14:textId="34477CBF" w:rsidR="0080314A" w:rsidRPr="0074015D" w:rsidRDefault="0080314A" w:rsidP="005E7D28">
      <w:pPr>
        <w:rPr>
          <w:i/>
        </w:rPr>
      </w:pPr>
      <w:r w:rsidRPr="0074015D">
        <w:rPr>
          <w:i/>
        </w:rPr>
        <w:t>ANS&gt;</w:t>
      </w:r>
    </w:p>
    <w:p w14:paraId="079803F5" w14:textId="21610454" w:rsidR="001E5D6D" w:rsidRDefault="001E5D6D" w:rsidP="005E7D2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1584" behindDoc="1" locked="0" layoutInCell="1" allowOverlap="1" wp14:anchorId="6F18AE70" wp14:editId="647952A1">
                <wp:simplePos x="0" y="0"/>
                <wp:positionH relativeFrom="column">
                  <wp:posOffset>1257300</wp:posOffset>
                </wp:positionH>
                <wp:positionV relativeFrom="paragraph">
                  <wp:posOffset>212725</wp:posOffset>
                </wp:positionV>
                <wp:extent cx="400050" cy="428625"/>
                <wp:effectExtent l="0" t="0" r="19050" b="190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D87AD9" w14:textId="4D6B6738" w:rsidR="001E5D6D" w:rsidRDefault="001E5D6D" w:rsidP="00767FD1">
                            <w:pPr>
                              <w:jc w:val="center"/>
                            </w:pPr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9pt;margin-top:16.75pt;width:31.5pt;height:33.75pt;z-index:-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">
                <v:textbox>
                  <w:txbxContent>
                    <w:p w14:paraId="45D87AD9" w14:textId="4D6B6738" w:rsidR="001E5D6D" w:rsidRDefault="001E5D6D" w:rsidP="00767FD1">
                      <w:pPr>
                        <w:jc w:val="center"/>
                      </w:pPr>
                      <w: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9536" behindDoc="1" locked="0" layoutInCell="1" allowOverlap="1" wp14:anchorId="62CFDCBC" wp14:editId="1D63D09E">
                <wp:simplePos x="0" y="0"/>
                <wp:positionH relativeFrom="column">
                  <wp:posOffset>0</wp:posOffset>
                </wp:positionH>
                <wp:positionV relativeFrom="paragraph">
                  <wp:posOffset>212725</wp:posOffset>
                </wp:positionV>
                <wp:extent cx="409575" cy="419100"/>
                <wp:effectExtent l="0" t="0" r="2857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ED6221" w14:textId="0C157469" w:rsidR="001E5D6D" w:rsidRDefault="001E5D6D" w:rsidP="001E5D6D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0;margin-top:16.75pt;width:32.25pt;height:33pt;z-index:-251666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">
                <v:textbox>
                  <w:txbxContent>
                    <w:p w14:paraId="35ED6221" w14:textId="0C157469" w:rsidR="001E5D6D" w:rsidRDefault="001E5D6D" w:rsidP="001E5D6D">
                      <w:pPr>
                        <w:jc w:val="center"/>
                      </w:pPr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    </w:t>
      </w:r>
      <w:proofErr w:type="gramStart"/>
      <w:r>
        <w:t>a</w:t>
      </w:r>
      <w:proofErr w:type="gramEnd"/>
      <w:r>
        <w:tab/>
      </w:r>
      <w:r>
        <w:tab/>
      </w:r>
      <w:r>
        <w:tab/>
        <w:t xml:space="preserve"> b</w:t>
      </w:r>
    </w:p>
    <w:p w14:paraId="0EA53C4B" w14:textId="6E286525" w:rsidR="005E7D28" w:rsidRDefault="00152088" w:rsidP="001E5D6D"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EBD233F" wp14:editId="194706FB">
                <wp:simplePos x="0" y="0"/>
                <wp:positionH relativeFrom="column">
                  <wp:posOffset>1676400</wp:posOffset>
                </wp:positionH>
                <wp:positionV relativeFrom="paragraph">
                  <wp:posOffset>138430</wp:posOffset>
                </wp:positionV>
                <wp:extent cx="876300" cy="485775"/>
                <wp:effectExtent l="38100" t="76200" r="19050" b="28575"/>
                <wp:wrapNone/>
                <wp:docPr id="6" name="Connector: Elb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76300" cy="485775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type w14:anchorId="119F4DE5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6" o:spid="_x0000_s1026" type="#_x0000_t34" style="position:absolute;margin-left:132pt;margin-top:10.9pt;width:69pt;height:38.25pt;flip:x y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" strokecolor="black [3040]">
                <v:stroke endarrow="block"/>
              </v:shape>
            </w:pict>
          </mc:Fallback>
        </mc:AlternateContent>
      </w:r>
    </w:p>
    <w:p w14:paraId="5B484EDF" w14:textId="0DEE7695" w:rsidR="001E5D6D" w:rsidRDefault="00767FD1" w:rsidP="005E7D2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2608" behindDoc="1" locked="0" layoutInCell="1" allowOverlap="1" wp14:anchorId="330B0CC5" wp14:editId="54E38CE5">
                <wp:simplePos x="0" y="0"/>
                <wp:positionH relativeFrom="column">
                  <wp:posOffset>2543175</wp:posOffset>
                </wp:positionH>
                <wp:positionV relativeFrom="paragraph">
                  <wp:posOffset>196216</wp:posOffset>
                </wp:positionV>
                <wp:extent cx="504825" cy="361950"/>
                <wp:effectExtent l="0" t="0" r="28575" b="1905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1AB22F" w14:textId="41C5CD83" w:rsidR="00767FD1" w:rsidRDefault="00767FD1" w:rsidP="00B56863">
                            <w:pPr>
                              <w:jc w:val="center"/>
                            </w:pPr>
                            <w:r>
                              <w:t>2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200.25pt;margin-top:15.45pt;width:39.75pt;height:28.5pt;z-index:-251663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">
                <v:textbox>
                  <w:txbxContent>
                    <w:p w14:paraId="1C1AB22F" w14:textId="41C5CD83" w:rsidR="00767FD1" w:rsidRDefault="00767FD1" w:rsidP="00B56863">
                      <w:pPr>
                        <w:jc w:val="center"/>
                      </w:pPr>
                      <w:r>
                        <w:t>2000</w:t>
                      </w:r>
                    </w:p>
                  </w:txbxContent>
                </v:textbox>
              </v:shape>
            </w:pict>
          </mc:Fallback>
        </mc:AlternateContent>
      </w:r>
      <w:r w:rsidR="001E5D6D">
        <w:t xml:space="preserve"> 1000</w:t>
      </w:r>
      <w:r w:rsidR="001E5D6D">
        <w:tab/>
      </w:r>
      <w:r w:rsidR="001E5D6D">
        <w:tab/>
        <w:t xml:space="preserve">             2000</w:t>
      </w:r>
    </w:p>
    <w:p w14:paraId="0DE26E5B" w14:textId="435D7A68" w:rsidR="00767FD1" w:rsidRDefault="00767FD1" w:rsidP="00767FD1">
      <w:pPr>
        <w:tabs>
          <w:tab w:val="left" w:pos="3630"/>
        </w:tabs>
      </w:pPr>
      <w:r>
        <w:tab/>
      </w:r>
      <w:proofErr w:type="spellStart"/>
      <w:r>
        <w:t>Ptr</w:t>
      </w:r>
      <w:proofErr w:type="spellEnd"/>
      <w:r>
        <w:t xml:space="preserve"> </w:t>
      </w:r>
    </w:p>
    <w:p w14:paraId="45234D1B" w14:textId="7EA3CC02" w:rsidR="005E7D28" w:rsidRDefault="00767FD1" w:rsidP="005E7D28">
      <w:r>
        <w:tab/>
      </w:r>
      <w:r>
        <w:tab/>
      </w:r>
      <w:r>
        <w:tab/>
      </w:r>
      <w:r>
        <w:tab/>
      </w:r>
      <w:r>
        <w:tab/>
        <w:t xml:space="preserve">            3000</w:t>
      </w:r>
    </w:p>
    <w:p w14:paraId="3E7DF1AA" w14:textId="77777777" w:rsidR="00767FD1" w:rsidRDefault="00767FD1" w:rsidP="005E7D2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4656" behindDoc="1" locked="0" layoutInCell="1" allowOverlap="1" wp14:anchorId="47F49619" wp14:editId="38A1127F">
                <wp:simplePos x="0" y="0"/>
                <wp:positionH relativeFrom="column">
                  <wp:posOffset>371475</wp:posOffset>
                </wp:positionH>
                <wp:positionV relativeFrom="paragraph">
                  <wp:posOffset>113030</wp:posOffset>
                </wp:positionV>
                <wp:extent cx="504825" cy="581025"/>
                <wp:effectExtent l="0" t="0" r="28575" b="2857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C9C38E" w14:textId="1DCC8889" w:rsidR="00767FD1" w:rsidRDefault="00767FD1" w:rsidP="00B56863">
                            <w:pPr>
                              <w:jc w:val="center"/>
                            </w:pPr>
                            <w:r>
                              <w:t>a = 1</w:t>
                            </w:r>
                          </w:p>
                          <w:p w14:paraId="22A2063B" w14:textId="65C8C48A" w:rsidR="00767FD1" w:rsidRDefault="00767FD1" w:rsidP="00B56863">
                            <w:pPr>
                              <w:jc w:val="center"/>
                            </w:pPr>
                            <w:r>
                              <w:t>b =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29.25pt;margin-top:8.9pt;width:39.75pt;height:45.75pt;z-index:-251661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">
                <v:textbox>
                  <w:txbxContent>
                    <w:p w14:paraId="75C9C38E" w14:textId="1DCC8889" w:rsidR="00767FD1" w:rsidRDefault="00767FD1" w:rsidP="00B56863">
                      <w:pPr>
                        <w:jc w:val="center"/>
                      </w:pPr>
                      <w:r>
                        <w:t>a = 1</w:t>
                      </w:r>
                    </w:p>
                    <w:p w14:paraId="22A2063B" w14:textId="65C8C48A" w:rsidR="00767FD1" w:rsidRDefault="00767FD1" w:rsidP="00B56863">
                      <w:pPr>
                        <w:jc w:val="center"/>
                      </w:pPr>
                      <w:r>
                        <w:t>b = 2</w:t>
                      </w:r>
                    </w:p>
                  </w:txbxContent>
                </v:textbox>
              </v:shape>
            </w:pict>
          </mc:Fallback>
        </mc:AlternateContent>
      </w:r>
    </w:p>
    <w:p w14:paraId="50692659" w14:textId="0AC4E47B" w:rsidR="00767FD1" w:rsidRDefault="00767FD1" w:rsidP="005E7D28">
      <w:r>
        <w:t>O/P</w:t>
      </w:r>
    </w:p>
    <w:p w14:paraId="73D53558" w14:textId="77777777" w:rsidR="00767FD1" w:rsidRDefault="00767FD1" w:rsidP="005E7D28"/>
    <w:p w14:paraId="3AA0895B" w14:textId="77777777" w:rsidR="00767FD1" w:rsidRDefault="00767FD1" w:rsidP="005E7D28"/>
    <w:p w14:paraId="7651E9E2" w14:textId="556C6661" w:rsidR="005E7D28" w:rsidRPr="0080314A" w:rsidRDefault="005E7D28" w:rsidP="005E7D28">
      <w:pPr>
        <w:rPr>
          <w:b/>
        </w:rPr>
      </w:pPr>
      <w:proofErr w:type="gramStart"/>
      <w:r w:rsidRPr="0080314A">
        <w:rPr>
          <w:b/>
        </w:rPr>
        <w:t>b</w:t>
      </w:r>
      <w:proofErr w:type="gramEnd"/>
      <w:r w:rsidRPr="0080314A">
        <w:rPr>
          <w:b/>
        </w:rPr>
        <w:t>.</w:t>
      </w:r>
    </w:p>
    <w:p w14:paraId="3F868494" w14:textId="77777777" w:rsidR="005E7D28" w:rsidRDefault="005E7D28" w:rsidP="005E7D28">
      <w:proofErr w:type="spellStart"/>
      <w:proofErr w:type="gramStart"/>
      <w:r>
        <w:t>int</w:t>
      </w:r>
      <w:proofErr w:type="spellEnd"/>
      <w:proofErr w:type="gramEnd"/>
      <w:r>
        <w:t xml:space="preserve"> a=1, b=2, *</w:t>
      </w:r>
      <w:proofErr w:type="spellStart"/>
      <w:r>
        <w:t>ptr</w:t>
      </w:r>
      <w:proofErr w:type="spellEnd"/>
      <w:r>
        <w:t>=&amp;b;</w:t>
      </w:r>
    </w:p>
    <w:p w14:paraId="2698F6D0" w14:textId="77777777" w:rsidR="005E7D28" w:rsidRDefault="005E7D28" w:rsidP="005E7D28">
      <w:r>
        <w:t>...</w:t>
      </w:r>
    </w:p>
    <w:p w14:paraId="43041DEA" w14:textId="376922C9" w:rsidR="00152088" w:rsidRDefault="005E7D28" w:rsidP="005E7D28">
      <w:r>
        <w:t>a = *</w:t>
      </w:r>
      <w:proofErr w:type="spellStart"/>
      <w:r>
        <w:t>ptr</w:t>
      </w:r>
      <w:proofErr w:type="spellEnd"/>
      <w:r>
        <w:t>;</w:t>
      </w:r>
    </w:p>
    <w:p w14:paraId="3EFC2C1C" w14:textId="77777777" w:rsidR="00152088" w:rsidRDefault="00152088" w:rsidP="00152088">
      <w:proofErr w:type="spellStart"/>
      <w:proofErr w:type="gramStart"/>
      <w:r>
        <w:t>ptr</w:t>
      </w:r>
      <w:proofErr w:type="spellEnd"/>
      <w:proofErr w:type="gramEnd"/>
      <w:r>
        <w:t xml:space="preserve"> = &amp;b;</w:t>
      </w:r>
    </w:p>
    <w:p w14:paraId="11FF29BB" w14:textId="04F0ABD3" w:rsidR="0080314A" w:rsidRPr="0074015D" w:rsidRDefault="0080314A" w:rsidP="00152088">
      <w:pPr>
        <w:rPr>
          <w:i/>
        </w:rPr>
      </w:pPr>
      <w:r w:rsidRPr="0074015D">
        <w:rPr>
          <w:i/>
        </w:rPr>
        <w:t>ANS&gt;</w:t>
      </w:r>
    </w:p>
    <w:p w14:paraId="6B34FEB8" w14:textId="7CD1DB5E" w:rsidR="00152088" w:rsidRDefault="00152088" w:rsidP="0015208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42880" behindDoc="1" locked="0" layoutInCell="1" allowOverlap="1" wp14:anchorId="3A934355" wp14:editId="164F5BCB">
                <wp:simplePos x="0" y="0"/>
                <wp:positionH relativeFrom="column">
                  <wp:posOffset>1228725</wp:posOffset>
                </wp:positionH>
                <wp:positionV relativeFrom="paragraph">
                  <wp:posOffset>214630</wp:posOffset>
                </wp:positionV>
                <wp:extent cx="428625" cy="428625"/>
                <wp:effectExtent l="0" t="0" r="28575" b="28575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B99710" w14:textId="77777777" w:rsidR="00152088" w:rsidRPr="00152088" w:rsidRDefault="00152088" w:rsidP="0015208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152088">
                              <w:rPr>
                                <w:b/>
                                <w:bCs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30" type="#_x0000_t202" style="position:absolute;margin-left:96.75pt;margin-top:16.9pt;width:33.75pt;height:33.75pt;z-index:-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">
                <v:textbox>
                  <w:txbxContent>
                    <w:p w14:paraId="7CB99710" w14:textId="77777777" w:rsidR="00152088" w:rsidRPr="00152088" w:rsidRDefault="00152088" w:rsidP="00152088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152088">
                        <w:rPr>
                          <w:b/>
                          <w:b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38784" behindDoc="1" locked="0" layoutInCell="1" allowOverlap="1" wp14:anchorId="6F33C707" wp14:editId="7D81436C">
                <wp:simplePos x="0" y="0"/>
                <wp:positionH relativeFrom="column">
                  <wp:posOffset>0</wp:posOffset>
                </wp:positionH>
                <wp:positionV relativeFrom="paragraph">
                  <wp:posOffset>205105</wp:posOffset>
                </wp:positionV>
                <wp:extent cx="495300" cy="428625"/>
                <wp:effectExtent l="0" t="0" r="19050" b="2857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6EEDC6" w14:textId="6A108C2C" w:rsidR="00152088" w:rsidRPr="00152088" w:rsidRDefault="00446134" w:rsidP="0015208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bCs/>
                                <w:strike/>
                              </w:rPr>
                              <w:t>1</w:t>
                            </w:r>
                            <w:r w:rsidR="00152088" w:rsidRPr="00152088">
                              <w:rPr>
                                <w:b/>
                                <w:bCs/>
                                <w:strike/>
                              </w:rPr>
                              <w:t xml:space="preserve"> </w:t>
                            </w:r>
                            <w:r w:rsidR="00152088" w:rsidRPr="00152088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</w:rPr>
                              <w:t>2</w:t>
                            </w:r>
                            <w:proofErr w:type="gramEnd"/>
                          </w:p>
                          <w:p w14:paraId="162405DD" w14:textId="77777777" w:rsidR="00152088" w:rsidRPr="00152088" w:rsidRDefault="00152088" w:rsidP="00152088">
                            <w:pPr>
                              <w:jc w:val="center"/>
                              <w:rPr>
                                <w:strike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16.15pt;width:39pt;height:33.75pt;z-index:-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">
                <v:textbox>
                  <w:txbxContent>
                    <w:p w14:paraId="0A6EEDC6" w14:textId="6A108C2C" w:rsidR="00152088" w:rsidRPr="00152088" w:rsidRDefault="00446134" w:rsidP="00152088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strike/>
                        </w:rPr>
                        <w:t>1</w:t>
                      </w:r>
                      <w:r w:rsidR="00152088" w:rsidRPr="00152088">
                        <w:rPr>
                          <w:b/>
                          <w:bCs/>
                          <w:strike/>
                        </w:rPr>
                        <w:t xml:space="preserve"> </w:t>
                      </w:r>
                      <w:r w:rsidR="00152088" w:rsidRPr="00152088">
                        <w:rPr>
                          <w:b/>
                          <w:bCs/>
                        </w:rPr>
                        <w:t xml:space="preserve"> </w:t>
                      </w:r>
                      <w:r>
                        <w:rPr>
                          <w:b/>
                          <w:bCs/>
                        </w:rPr>
                        <w:t>2</w:t>
                      </w:r>
                    </w:p>
                    <w:p w14:paraId="162405DD" w14:textId="77777777" w:rsidR="00152088" w:rsidRPr="00152088" w:rsidRDefault="00152088" w:rsidP="00152088">
                      <w:pPr>
                        <w:jc w:val="center"/>
                        <w:rPr>
                          <w:strike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t xml:space="preserve">       </w:t>
      </w:r>
      <w:proofErr w:type="gramStart"/>
      <w:r>
        <w:t>a</w:t>
      </w:r>
      <w:proofErr w:type="gramEnd"/>
      <w:r>
        <w:tab/>
      </w:r>
      <w:r>
        <w:tab/>
      </w:r>
      <w:r>
        <w:tab/>
        <w:t xml:space="preserve"> b</w:t>
      </w:r>
    </w:p>
    <w:p w14:paraId="6B1CBCCC" w14:textId="77777777" w:rsidR="00152088" w:rsidRDefault="00152088" w:rsidP="00152088"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4930F1C" wp14:editId="63048DC7">
                <wp:simplePos x="0" y="0"/>
                <wp:positionH relativeFrom="column">
                  <wp:posOffset>1676400</wp:posOffset>
                </wp:positionH>
                <wp:positionV relativeFrom="paragraph">
                  <wp:posOffset>138430</wp:posOffset>
                </wp:positionV>
                <wp:extent cx="876300" cy="485775"/>
                <wp:effectExtent l="38100" t="76200" r="19050" b="28575"/>
                <wp:wrapNone/>
                <wp:docPr id="9" name="Connector: Elb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76300" cy="485775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1F939244" id="Connector: Elbow 9" o:spid="_x0000_s1026" type="#_x0000_t34" style="position:absolute;margin-left:132pt;margin-top:10.9pt;width:69pt;height:38.25pt;flip:x y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" strokecolor="black [3040]">
                <v:stroke endarrow="block"/>
              </v:shape>
            </w:pict>
          </mc:Fallback>
        </mc:AlternateContent>
      </w:r>
    </w:p>
    <w:p w14:paraId="4883C3F0" w14:textId="14AC6049" w:rsidR="00152088" w:rsidRDefault="00152088" w:rsidP="00152088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6704" behindDoc="1" locked="0" layoutInCell="1" allowOverlap="1" wp14:anchorId="4D634361" wp14:editId="40BFFBC3">
                <wp:simplePos x="0" y="0"/>
                <wp:positionH relativeFrom="column">
                  <wp:posOffset>2543175</wp:posOffset>
                </wp:positionH>
                <wp:positionV relativeFrom="paragraph">
                  <wp:posOffset>196216</wp:posOffset>
                </wp:positionV>
                <wp:extent cx="504825" cy="361950"/>
                <wp:effectExtent l="0" t="0" r="28575" b="1905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5EF45" w14:textId="77777777" w:rsidR="00152088" w:rsidRDefault="00152088" w:rsidP="00B56863">
                            <w:pPr>
                              <w:jc w:val="center"/>
                            </w:pPr>
                            <w:r>
                              <w:t>2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margin-left:200.25pt;margin-top:15.45pt;width:39.75pt;height:28.5pt;z-index:-251659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">
                <v:textbox>
                  <w:txbxContent>
                    <w:p w14:paraId="3E15EF45" w14:textId="77777777" w:rsidR="00152088" w:rsidRDefault="00152088" w:rsidP="00B56863">
                      <w:pPr>
                        <w:jc w:val="center"/>
                      </w:pPr>
                      <w:r>
                        <w:t>2000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 1000</w:t>
      </w:r>
      <w:r>
        <w:tab/>
      </w:r>
      <w:r>
        <w:tab/>
        <w:t xml:space="preserve">             2000</w:t>
      </w:r>
    </w:p>
    <w:p w14:paraId="0200A256" w14:textId="77777777" w:rsidR="00152088" w:rsidRDefault="00152088" w:rsidP="00152088">
      <w:pPr>
        <w:tabs>
          <w:tab w:val="left" w:pos="3630"/>
        </w:tabs>
      </w:pPr>
      <w:r>
        <w:tab/>
      </w:r>
      <w:proofErr w:type="spellStart"/>
      <w:r>
        <w:t>Ptr</w:t>
      </w:r>
      <w:proofErr w:type="spellEnd"/>
      <w:r>
        <w:t xml:space="preserve"> </w:t>
      </w:r>
    </w:p>
    <w:p w14:paraId="00FEEF3D" w14:textId="6253C97C" w:rsidR="00767FD1" w:rsidRDefault="00152088" w:rsidP="005E7D2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43904" behindDoc="1" locked="0" layoutInCell="1" allowOverlap="1" wp14:anchorId="1009A130" wp14:editId="202A33F8">
                <wp:simplePos x="0" y="0"/>
                <wp:positionH relativeFrom="column">
                  <wp:posOffset>333375</wp:posOffset>
                </wp:positionH>
                <wp:positionV relativeFrom="paragraph">
                  <wp:posOffset>6985</wp:posOffset>
                </wp:positionV>
                <wp:extent cx="504825" cy="581025"/>
                <wp:effectExtent l="0" t="0" r="28575" b="2857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7637D2" w14:textId="28E75CF0" w:rsidR="00152088" w:rsidRDefault="00152088" w:rsidP="00B56863">
                            <w:pPr>
                              <w:jc w:val="center"/>
                            </w:pPr>
                            <w:r>
                              <w:t>a = 2</w:t>
                            </w:r>
                          </w:p>
                          <w:p w14:paraId="66482736" w14:textId="77777777" w:rsidR="00152088" w:rsidRDefault="00152088" w:rsidP="00B56863">
                            <w:pPr>
                              <w:jc w:val="center"/>
                            </w:pPr>
                            <w:r>
                              <w:t>b =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26.25pt;margin-top:.55pt;width:39.75pt;height:45.75pt;z-index:-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">
                <v:textbox>
                  <w:txbxContent>
                    <w:p w14:paraId="247637D2" w14:textId="28E75CF0" w:rsidR="00152088" w:rsidRDefault="00152088" w:rsidP="00B56863">
                      <w:pPr>
                        <w:jc w:val="center"/>
                      </w:pPr>
                      <w:r>
                        <w:t>a = 2</w:t>
                      </w:r>
                    </w:p>
                    <w:p w14:paraId="66482736" w14:textId="77777777" w:rsidR="00152088" w:rsidRDefault="00152088" w:rsidP="00B56863">
                      <w:pPr>
                        <w:jc w:val="center"/>
                      </w:pPr>
                      <w:r>
                        <w:t>b = 2</w:t>
                      </w:r>
                    </w:p>
                  </w:txbxContent>
                </v:textbox>
              </v:shape>
            </w:pict>
          </mc:Fallback>
        </mc:AlternateContent>
      </w:r>
      <w:r>
        <w:t>O/P</w:t>
      </w:r>
      <w:r>
        <w:tab/>
      </w:r>
      <w:r>
        <w:tab/>
      </w:r>
      <w:r>
        <w:tab/>
      </w:r>
      <w:r>
        <w:tab/>
        <w:t xml:space="preserve">            *</w:t>
      </w:r>
      <w:proofErr w:type="spellStart"/>
      <w:r>
        <w:t>ptr</w:t>
      </w:r>
      <w:proofErr w:type="spellEnd"/>
      <w:r>
        <w:t xml:space="preserve"> = *(2000)</w:t>
      </w:r>
    </w:p>
    <w:p w14:paraId="35896FF2" w14:textId="77777777" w:rsidR="0080314A" w:rsidRDefault="0080314A" w:rsidP="005E7D28">
      <w:pPr>
        <w:rPr>
          <w:b/>
        </w:rPr>
      </w:pPr>
    </w:p>
    <w:p w14:paraId="74987878" w14:textId="77777777" w:rsidR="0080314A" w:rsidRDefault="0080314A" w:rsidP="005E7D28">
      <w:pPr>
        <w:rPr>
          <w:b/>
        </w:rPr>
      </w:pPr>
    </w:p>
    <w:p w14:paraId="6D6830A6" w14:textId="77777777" w:rsidR="005E7D28" w:rsidRPr="0080314A" w:rsidRDefault="005E7D28" w:rsidP="005E7D28">
      <w:pPr>
        <w:rPr>
          <w:b/>
        </w:rPr>
      </w:pPr>
      <w:proofErr w:type="gramStart"/>
      <w:r w:rsidRPr="0080314A">
        <w:rPr>
          <w:b/>
        </w:rPr>
        <w:t>c</w:t>
      </w:r>
      <w:proofErr w:type="gramEnd"/>
      <w:r w:rsidRPr="0080314A">
        <w:rPr>
          <w:b/>
        </w:rPr>
        <w:t>.</w:t>
      </w:r>
    </w:p>
    <w:p w14:paraId="511F3DA0" w14:textId="77777777" w:rsidR="005E7D28" w:rsidRDefault="005E7D28" w:rsidP="005E7D28">
      <w:proofErr w:type="spellStart"/>
      <w:proofErr w:type="gramStart"/>
      <w:r>
        <w:t>int</w:t>
      </w:r>
      <w:proofErr w:type="spellEnd"/>
      <w:proofErr w:type="gramEnd"/>
      <w:r>
        <w:t xml:space="preserve"> a=1, b=2, c=5, *</w:t>
      </w:r>
      <w:proofErr w:type="spellStart"/>
      <w:r>
        <w:t>ptr</w:t>
      </w:r>
      <w:proofErr w:type="spellEnd"/>
      <w:r>
        <w:t>=&amp;c;</w:t>
      </w:r>
    </w:p>
    <w:p w14:paraId="368BFD90" w14:textId="77777777" w:rsidR="005E7D28" w:rsidRDefault="005E7D28" w:rsidP="005E7D28">
      <w:r>
        <w:t>...</w:t>
      </w:r>
    </w:p>
    <w:p w14:paraId="338B605E" w14:textId="77777777" w:rsidR="005E7D28" w:rsidRDefault="005E7D28" w:rsidP="005E7D28">
      <w:r>
        <w:t>b = *</w:t>
      </w:r>
      <w:proofErr w:type="spellStart"/>
      <w:r>
        <w:t>ptr</w:t>
      </w:r>
      <w:proofErr w:type="spellEnd"/>
      <w:r>
        <w:t>;</w:t>
      </w:r>
    </w:p>
    <w:p w14:paraId="6D123C63" w14:textId="7129F90A" w:rsidR="00152088" w:rsidRDefault="005E7D28" w:rsidP="005E7D28">
      <w:r>
        <w:t>*</w:t>
      </w:r>
      <w:proofErr w:type="spellStart"/>
      <w:r>
        <w:t>ptr</w:t>
      </w:r>
      <w:proofErr w:type="spellEnd"/>
      <w:r>
        <w:t xml:space="preserve"> = a;</w:t>
      </w:r>
    </w:p>
    <w:p w14:paraId="531F0C2E" w14:textId="77777777" w:rsidR="00152088" w:rsidRDefault="00152088" w:rsidP="00152088">
      <w:proofErr w:type="spellStart"/>
      <w:proofErr w:type="gramStart"/>
      <w:r>
        <w:t>ptr</w:t>
      </w:r>
      <w:proofErr w:type="spellEnd"/>
      <w:proofErr w:type="gramEnd"/>
      <w:r>
        <w:t xml:space="preserve"> = &amp;b;</w:t>
      </w:r>
    </w:p>
    <w:p w14:paraId="6EC3AB4C" w14:textId="638F7818" w:rsidR="0080314A" w:rsidRPr="0074015D" w:rsidRDefault="0080314A" w:rsidP="00152088">
      <w:pPr>
        <w:rPr>
          <w:i/>
        </w:rPr>
      </w:pPr>
      <w:r w:rsidRPr="0074015D">
        <w:rPr>
          <w:i/>
        </w:rPr>
        <w:t>ANS&gt;</w:t>
      </w:r>
    </w:p>
    <w:p w14:paraId="69231FA5" w14:textId="7094DBE2" w:rsidR="00152088" w:rsidRDefault="00446134" w:rsidP="0015208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1" locked="0" layoutInCell="1" allowOverlap="1" wp14:anchorId="63635C74" wp14:editId="0E18798E">
                <wp:simplePos x="0" y="0"/>
                <wp:positionH relativeFrom="column">
                  <wp:posOffset>2419351</wp:posOffset>
                </wp:positionH>
                <wp:positionV relativeFrom="paragraph">
                  <wp:posOffset>204471</wp:posOffset>
                </wp:positionV>
                <wp:extent cx="533400" cy="438150"/>
                <wp:effectExtent l="0" t="0" r="19050" b="1905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34A267" w14:textId="48565290" w:rsidR="00446134" w:rsidRPr="00446134" w:rsidRDefault="00446134" w:rsidP="00446134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strike/>
                              </w:rPr>
                              <w:t>3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4" type="#_x0000_t202" style="position:absolute;margin-left:190.5pt;margin-top:16.1pt;width:42pt;height:34.5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">
                <v:textbox>
                  <w:txbxContent>
                    <w:p w14:paraId="7734A267" w14:textId="48565290" w:rsidR="00446134" w:rsidRPr="00446134" w:rsidRDefault="00446134" w:rsidP="00446134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strike/>
                        </w:rPr>
                        <w:t>3</w:t>
                      </w:r>
                      <w:r>
                        <w:rPr>
                          <w:b/>
                          <w:bCs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152088">
        <w:rPr>
          <w:noProof/>
        </w:rPr>
        <mc:AlternateContent>
          <mc:Choice Requires="wps">
            <w:drawing>
              <wp:anchor distT="45720" distB="45720" distL="114300" distR="114300" simplePos="0" relativeHeight="251648000" behindDoc="1" locked="0" layoutInCell="1" allowOverlap="1" wp14:anchorId="4E973A85" wp14:editId="5BFBE280">
                <wp:simplePos x="0" y="0"/>
                <wp:positionH relativeFrom="column">
                  <wp:posOffset>1257300</wp:posOffset>
                </wp:positionH>
                <wp:positionV relativeFrom="paragraph">
                  <wp:posOffset>212725</wp:posOffset>
                </wp:positionV>
                <wp:extent cx="400050" cy="428625"/>
                <wp:effectExtent l="0" t="0" r="19050" b="1905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D2F140" w14:textId="0DD8B1DA" w:rsidR="00152088" w:rsidRPr="00152088" w:rsidRDefault="00152088" w:rsidP="0015208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152088">
                              <w:rPr>
                                <w:b/>
                                <w:bCs/>
                                <w:strike/>
                              </w:rPr>
                              <w:t>2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35" type="#_x0000_t202" style="position:absolute;margin-left:99pt;margin-top:16.75pt;width:31.5pt;height:33.75pt;z-index:-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">
                <v:textbox>
                  <w:txbxContent>
                    <w:p w14:paraId="04D2F140" w14:textId="0DD8B1DA" w:rsidR="00152088" w:rsidRPr="00152088" w:rsidRDefault="00152088" w:rsidP="00152088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152088">
                        <w:rPr>
                          <w:b/>
                          <w:bCs/>
                          <w:strike/>
                        </w:rPr>
                        <w:t>2</w:t>
                      </w:r>
                      <w:r>
                        <w:rPr>
                          <w:b/>
                          <w:bCs/>
                        </w:rPr>
                        <w:t xml:space="preserve"> 5</w:t>
                      </w:r>
                    </w:p>
                  </w:txbxContent>
                </v:textbox>
              </v:shape>
            </w:pict>
          </mc:Fallback>
        </mc:AlternateContent>
      </w:r>
      <w:r w:rsidR="00152088">
        <w:rPr>
          <w:noProof/>
        </w:rPr>
        <mc:AlternateContent>
          <mc:Choice Requires="wps">
            <w:drawing>
              <wp:anchor distT="45720" distB="45720" distL="114300" distR="114300" simplePos="0" relativeHeight="251645952" behindDoc="1" locked="0" layoutInCell="1" allowOverlap="1" wp14:anchorId="7237795A" wp14:editId="692D1EE4">
                <wp:simplePos x="0" y="0"/>
                <wp:positionH relativeFrom="column">
                  <wp:posOffset>0</wp:posOffset>
                </wp:positionH>
                <wp:positionV relativeFrom="paragraph">
                  <wp:posOffset>212725</wp:posOffset>
                </wp:positionV>
                <wp:extent cx="409575" cy="419100"/>
                <wp:effectExtent l="0" t="0" r="28575" b="1905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85265E" w14:textId="77777777" w:rsidR="00152088" w:rsidRDefault="00152088" w:rsidP="00152088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0;margin-top:16.75pt;width:32.25pt;height:33pt;z-index:-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">
                <v:textbox>
                  <w:txbxContent>
                    <w:p w14:paraId="1385265E" w14:textId="77777777" w:rsidR="00152088" w:rsidRDefault="00152088" w:rsidP="00152088">
                      <w:pPr>
                        <w:jc w:val="center"/>
                      </w:pPr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152088">
        <w:t xml:space="preserve">     </w:t>
      </w:r>
      <w:proofErr w:type="gramStart"/>
      <w:r w:rsidR="00152088">
        <w:t>a</w:t>
      </w:r>
      <w:proofErr w:type="gramEnd"/>
      <w:r w:rsidR="00152088">
        <w:tab/>
      </w:r>
      <w:r w:rsidR="00152088">
        <w:tab/>
      </w:r>
      <w:r w:rsidR="00152088">
        <w:tab/>
        <w:t xml:space="preserve"> b</w:t>
      </w:r>
      <w:r>
        <w:tab/>
      </w:r>
      <w:r>
        <w:tab/>
        <w:t xml:space="preserve">           c</w:t>
      </w:r>
    </w:p>
    <w:p w14:paraId="0381DC1B" w14:textId="242D3AE7" w:rsidR="00152088" w:rsidRDefault="00152088" w:rsidP="00152088"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698AA3C" wp14:editId="0306FB3B">
                <wp:simplePos x="0" y="0"/>
                <wp:positionH relativeFrom="column">
                  <wp:posOffset>2943225</wp:posOffset>
                </wp:positionH>
                <wp:positionV relativeFrom="paragraph">
                  <wp:posOffset>81279</wp:posOffset>
                </wp:positionV>
                <wp:extent cx="876300" cy="571500"/>
                <wp:effectExtent l="38100" t="76200" r="19050" b="19050"/>
                <wp:wrapNone/>
                <wp:docPr id="14" name="Connector: Elb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76300" cy="57150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49330C5B" id="Connector: Elbow 14" o:spid="_x0000_s1026" type="#_x0000_t34" style="position:absolute;margin-left:231.75pt;margin-top:6.4pt;width:69pt;height:45pt;flip:x y;z-index:251654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" strokecolor="black [3040]">
                <v:stroke endarrow="block"/>
              </v:shape>
            </w:pict>
          </mc:Fallback>
        </mc:AlternateContent>
      </w:r>
    </w:p>
    <w:p w14:paraId="27E59F26" w14:textId="6A90A792" w:rsidR="00152088" w:rsidRDefault="00152088" w:rsidP="0015208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800" behindDoc="1" locked="0" layoutInCell="1" allowOverlap="1" wp14:anchorId="2BD35791" wp14:editId="3DE0B736">
                <wp:simplePos x="0" y="0"/>
                <wp:positionH relativeFrom="column">
                  <wp:posOffset>3829050</wp:posOffset>
                </wp:positionH>
                <wp:positionV relativeFrom="paragraph">
                  <wp:posOffset>243840</wp:posOffset>
                </wp:positionV>
                <wp:extent cx="504825" cy="371475"/>
                <wp:effectExtent l="0" t="0" r="28575" b="28575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427946" w14:textId="094A47BB" w:rsidR="00152088" w:rsidRDefault="00446134" w:rsidP="00152088">
                            <w:r>
                              <w:t>3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margin-left:301.5pt;margin-top:19.2pt;width:39.75pt;height:29.25pt;z-index:-251655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">
                <v:textbox>
                  <w:txbxContent>
                    <w:p w14:paraId="6C427946" w14:textId="094A47BB" w:rsidR="00152088" w:rsidRDefault="00446134" w:rsidP="00152088">
                      <w:r>
                        <w:t>3000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1000</w:t>
      </w:r>
      <w:r>
        <w:tab/>
      </w:r>
      <w:r>
        <w:tab/>
        <w:t xml:space="preserve">             2000</w:t>
      </w:r>
      <w:r w:rsidR="00446134">
        <w:tab/>
      </w:r>
      <w:r w:rsidR="00446134">
        <w:tab/>
        <w:t xml:space="preserve">        3000</w:t>
      </w:r>
    </w:p>
    <w:p w14:paraId="2F173625" w14:textId="2196F174" w:rsidR="00152088" w:rsidRDefault="00152088" w:rsidP="00152088">
      <w:pPr>
        <w:tabs>
          <w:tab w:val="left" w:pos="3630"/>
        </w:tabs>
      </w:pPr>
      <w:r>
        <w:tab/>
      </w:r>
      <w:r w:rsidR="00446134">
        <w:t xml:space="preserve">                                        </w:t>
      </w:r>
      <w:proofErr w:type="spellStart"/>
      <w:r>
        <w:t>Ptr</w:t>
      </w:r>
      <w:proofErr w:type="spellEnd"/>
      <w:r>
        <w:t xml:space="preserve"> </w:t>
      </w:r>
    </w:p>
    <w:p w14:paraId="2884EBE8" w14:textId="523F7749" w:rsidR="00152088" w:rsidRDefault="00446134" w:rsidP="0015208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636C0215" wp14:editId="70E175F9">
                <wp:simplePos x="0" y="0"/>
                <wp:positionH relativeFrom="column">
                  <wp:posOffset>3733800</wp:posOffset>
                </wp:positionH>
                <wp:positionV relativeFrom="paragraph">
                  <wp:posOffset>264795</wp:posOffset>
                </wp:positionV>
                <wp:extent cx="476250" cy="285750"/>
                <wp:effectExtent l="0" t="0" r="19050" b="1905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C7BCC5" w14:textId="529EDBB5" w:rsidR="00446134" w:rsidRDefault="00446134">
                            <w:r>
                              <w:t>B = 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8" type="#_x0000_t202" style="position:absolute;margin-left:294pt;margin-top:20.85pt;width:37.5pt;height:22.5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">
                <v:textbox>
                  <w:txbxContent>
                    <w:p w14:paraId="34C7BCC5" w14:textId="529EDBB5" w:rsidR="00446134" w:rsidRDefault="00446134">
                      <w:r>
                        <w:t>B = 5</w:t>
                      </w:r>
                    </w:p>
                  </w:txbxContent>
                </v:textbox>
              </v:shape>
            </w:pict>
          </mc:Fallback>
        </mc:AlternateContent>
      </w:r>
      <w:r w:rsidR="00152088">
        <w:tab/>
      </w:r>
      <w:r w:rsidR="00152088">
        <w:tab/>
      </w:r>
      <w:r w:rsidR="00152088">
        <w:tab/>
      </w:r>
      <w:r w:rsidR="00152088">
        <w:tab/>
      </w:r>
      <w:r w:rsidR="00152088">
        <w:tab/>
        <w:t xml:space="preserve">          </w:t>
      </w:r>
      <w:r>
        <w:t xml:space="preserve">                                 </w:t>
      </w:r>
      <w:r w:rsidR="00152088">
        <w:t xml:space="preserve">  </w:t>
      </w:r>
      <w:r>
        <w:t xml:space="preserve">      4</w:t>
      </w:r>
      <w:r w:rsidR="00152088">
        <w:t>000</w:t>
      </w:r>
    </w:p>
    <w:p w14:paraId="47B1BC68" w14:textId="053ABAA9" w:rsidR="00446134" w:rsidRDefault="00343BE4" w:rsidP="0015208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1" locked="0" layoutInCell="1" allowOverlap="1" wp14:anchorId="23E36D11" wp14:editId="1477BCC2">
                <wp:simplePos x="0" y="0"/>
                <wp:positionH relativeFrom="column">
                  <wp:posOffset>4333875</wp:posOffset>
                </wp:positionH>
                <wp:positionV relativeFrom="paragraph">
                  <wp:posOffset>274955</wp:posOffset>
                </wp:positionV>
                <wp:extent cx="495300" cy="304800"/>
                <wp:effectExtent l="0" t="0" r="19050" b="1905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A99702" w14:textId="631F459A" w:rsidR="00446134" w:rsidRDefault="00446134">
                            <w:r>
                              <w:t>C =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341.25pt;margin-top:21.65pt;width:39pt;height:24pt;z-index:-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">
                <v:textbox>
                  <w:txbxContent>
                    <w:p w14:paraId="6FA99702" w14:textId="631F459A" w:rsidR="00446134" w:rsidRDefault="00446134">
                      <w:r>
                        <w:t>C = 1</w:t>
                      </w:r>
                    </w:p>
                  </w:txbxContent>
                </v:textbox>
              </v:shape>
            </w:pict>
          </mc:Fallback>
        </mc:AlternateContent>
      </w:r>
      <w:r w:rsidR="00446134">
        <w:tab/>
      </w:r>
      <w:r w:rsidR="00446134">
        <w:tab/>
      </w:r>
      <w:r w:rsidR="00446134">
        <w:tab/>
      </w:r>
      <w:r w:rsidR="00446134">
        <w:tab/>
      </w:r>
      <w:r w:rsidR="00446134">
        <w:tab/>
      </w:r>
      <w:r w:rsidR="00446134">
        <w:tab/>
      </w:r>
      <w:r w:rsidR="00446134">
        <w:tab/>
        <w:t xml:space="preserve"> b = *</w:t>
      </w:r>
      <w:proofErr w:type="spellStart"/>
      <w:r w:rsidR="00446134">
        <w:t>btr</w:t>
      </w:r>
      <w:proofErr w:type="spellEnd"/>
    </w:p>
    <w:p w14:paraId="3EE57ADF" w14:textId="6832F054" w:rsidR="00446134" w:rsidRDefault="00446134" w:rsidP="0015208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*</w:t>
      </w:r>
      <w:proofErr w:type="spellStart"/>
      <w:r>
        <w:t>ptr</w:t>
      </w:r>
      <w:proofErr w:type="spellEnd"/>
      <w:r>
        <w:t xml:space="preserve"> = a * (300) = 1 </w:t>
      </w:r>
    </w:p>
    <w:p w14:paraId="0E5ADB2E" w14:textId="38145862" w:rsidR="00152088" w:rsidRDefault="00152088" w:rsidP="0015208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2096" behindDoc="1" locked="0" layoutInCell="1" allowOverlap="1" wp14:anchorId="6EBC3030" wp14:editId="50911626">
                <wp:simplePos x="0" y="0"/>
                <wp:positionH relativeFrom="column">
                  <wp:posOffset>390525</wp:posOffset>
                </wp:positionH>
                <wp:positionV relativeFrom="paragraph">
                  <wp:posOffset>9525</wp:posOffset>
                </wp:positionV>
                <wp:extent cx="476250" cy="1123950"/>
                <wp:effectExtent l="0" t="0" r="19050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0A38EA" w14:textId="77777777" w:rsidR="00152088" w:rsidRDefault="00152088" w:rsidP="00B56863">
                            <w:pPr>
                              <w:jc w:val="center"/>
                            </w:pPr>
                            <w:r>
                              <w:t>a = 1</w:t>
                            </w:r>
                          </w:p>
                          <w:p w14:paraId="1FA9F1A5" w14:textId="6B1F0CD0" w:rsidR="00446134" w:rsidRDefault="00152088" w:rsidP="00B56863">
                            <w:pPr>
                              <w:jc w:val="center"/>
                            </w:pPr>
                            <w:r>
                              <w:t xml:space="preserve">b = </w:t>
                            </w:r>
                            <w:r w:rsidR="00446134">
                              <w:t>5</w:t>
                            </w:r>
                          </w:p>
                          <w:p w14:paraId="213B7B54" w14:textId="7C2882A7" w:rsidR="00446134" w:rsidRDefault="00446134" w:rsidP="00B56863">
                            <w:pPr>
                              <w:jc w:val="center"/>
                            </w:pPr>
                            <w:r>
                              <w:t>c =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30.75pt;margin-top:.75pt;width:37.5pt;height:88.5pt;z-index:-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">
                <v:textbox>
                  <w:txbxContent>
                    <w:p w14:paraId="450A38EA" w14:textId="77777777" w:rsidR="00152088" w:rsidRDefault="00152088" w:rsidP="00B56863">
                      <w:pPr>
                        <w:jc w:val="center"/>
                      </w:pPr>
                      <w:r>
                        <w:t>a = 1</w:t>
                      </w:r>
                    </w:p>
                    <w:p w14:paraId="1FA9F1A5" w14:textId="6B1F0CD0" w:rsidR="00446134" w:rsidRDefault="00152088" w:rsidP="00B56863">
                      <w:pPr>
                        <w:jc w:val="center"/>
                      </w:pPr>
                      <w:r>
                        <w:t xml:space="preserve">b = </w:t>
                      </w:r>
                      <w:r w:rsidR="00446134">
                        <w:t>5</w:t>
                      </w:r>
                    </w:p>
                    <w:p w14:paraId="213B7B54" w14:textId="7C2882A7" w:rsidR="00446134" w:rsidRDefault="00446134" w:rsidP="00B56863">
                      <w:pPr>
                        <w:jc w:val="center"/>
                      </w:pPr>
                      <w:r>
                        <w:t>c = 1</w:t>
                      </w:r>
                    </w:p>
                  </w:txbxContent>
                </v:textbox>
              </v:shape>
            </w:pict>
          </mc:Fallback>
        </mc:AlternateContent>
      </w:r>
    </w:p>
    <w:p w14:paraId="56AFD2F2" w14:textId="5B3878B1" w:rsidR="00343BE4" w:rsidRDefault="00343BE4" w:rsidP="005E7D28">
      <w:r>
        <w:t>O/P</w:t>
      </w:r>
    </w:p>
    <w:p w14:paraId="652C91E0" w14:textId="541E2B5B" w:rsidR="00152088" w:rsidRDefault="00152088" w:rsidP="005E7D28"/>
    <w:p w14:paraId="682901C2" w14:textId="08355D1A" w:rsidR="00152088" w:rsidRDefault="00152088" w:rsidP="005E7D28"/>
    <w:p w14:paraId="024157F6" w14:textId="1FD81D9C" w:rsidR="00152088" w:rsidRDefault="00152088" w:rsidP="005E7D28"/>
    <w:p w14:paraId="7281A60B" w14:textId="77777777" w:rsidR="005E7D28" w:rsidRDefault="005E7D28" w:rsidP="005E7D28"/>
    <w:p w14:paraId="18528078" w14:textId="77777777" w:rsidR="0080314A" w:rsidRDefault="0080314A" w:rsidP="005E7D28">
      <w:pPr>
        <w:rPr>
          <w:b/>
        </w:rPr>
      </w:pPr>
    </w:p>
    <w:p w14:paraId="72CBF04D" w14:textId="77777777" w:rsidR="005E7D28" w:rsidRPr="0080314A" w:rsidRDefault="005E7D28" w:rsidP="005E7D28">
      <w:pPr>
        <w:rPr>
          <w:b/>
        </w:rPr>
      </w:pPr>
      <w:proofErr w:type="gramStart"/>
      <w:r w:rsidRPr="0080314A">
        <w:rPr>
          <w:b/>
        </w:rPr>
        <w:t>d</w:t>
      </w:r>
      <w:proofErr w:type="gramEnd"/>
      <w:r w:rsidRPr="0080314A">
        <w:rPr>
          <w:b/>
        </w:rPr>
        <w:t>.</w:t>
      </w:r>
    </w:p>
    <w:p w14:paraId="14CEA101" w14:textId="77777777" w:rsidR="005E7D28" w:rsidRDefault="005E7D28" w:rsidP="005E7D28">
      <w:proofErr w:type="spellStart"/>
      <w:proofErr w:type="gramStart"/>
      <w:r>
        <w:t>int</w:t>
      </w:r>
      <w:proofErr w:type="spellEnd"/>
      <w:proofErr w:type="gramEnd"/>
      <w:r>
        <w:t xml:space="preserve"> a=1, b=2, c=5, *</w:t>
      </w:r>
      <w:proofErr w:type="spellStart"/>
      <w:r>
        <w:t>ptr</w:t>
      </w:r>
      <w:proofErr w:type="spellEnd"/>
      <w:r>
        <w:t>;</w:t>
      </w:r>
    </w:p>
    <w:p w14:paraId="56034D8C" w14:textId="77777777" w:rsidR="005E7D28" w:rsidRDefault="005E7D28" w:rsidP="005E7D28">
      <w:r>
        <w:t>...</w:t>
      </w:r>
    </w:p>
    <w:p w14:paraId="57C2D7D0" w14:textId="77777777" w:rsidR="005E7D28" w:rsidRDefault="005E7D28" w:rsidP="005E7D28">
      <w:proofErr w:type="spellStart"/>
      <w:proofErr w:type="gramStart"/>
      <w:r>
        <w:t>ptr</w:t>
      </w:r>
      <w:proofErr w:type="spellEnd"/>
      <w:proofErr w:type="gramEnd"/>
      <w:r>
        <w:t xml:space="preserve"> = &amp;c;</w:t>
      </w:r>
    </w:p>
    <w:p w14:paraId="68DE2C3D" w14:textId="77777777" w:rsidR="005E7D28" w:rsidRDefault="005E7D28" w:rsidP="005E7D28">
      <w:r>
        <w:t>c = b;</w:t>
      </w:r>
    </w:p>
    <w:p w14:paraId="26D40111" w14:textId="30588010" w:rsidR="00343BE4" w:rsidRDefault="005E7D28" w:rsidP="005E7D28">
      <w:r>
        <w:t>a = *</w:t>
      </w:r>
      <w:proofErr w:type="spellStart"/>
      <w:r>
        <w:t>ptr</w:t>
      </w:r>
      <w:proofErr w:type="spellEnd"/>
      <w:r>
        <w:t>;</w:t>
      </w:r>
    </w:p>
    <w:p w14:paraId="30172C39" w14:textId="04085C21" w:rsidR="0080314A" w:rsidRPr="0074015D" w:rsidRDefault="0080314A" w:rsidP="005E7D28">
      <w:pPr>
        <w:rPr>
          <w:i/>
        </w:rPr>
      </w:pPr>
      <w:r w:rsidRPr="0074015D">
        <w:rPr>
          <w:i/>
        </w:rPr>
        <w:t>ANS&gt;</w:t>
      </w:r>
    </w:p>
    <w:p w14:paraId="2613DFA3" w14:textId="77777777" w:rsidR="00343BE4" w:rsidRDefault="00343BE4" w:rsidP="00343BE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968" behindDoc="1" locked="0" layoutInCell="1" allowOverlap="1" wp14:anchorId="7E10AA61" wp14:editId="690B8811">
                <wp:simplePos x="0" y="0"/>
                <wp:positionH relativeFrom="column">
                  <wp:posOffset>2419351</wp:posOffset>
                </wp:positionH>
                <wp:positionV relativeFrom="paragraph">
                  <wp:posOffset>204471</wp:posOffset>
                </wp:positionV>
                <wp:extent cx="533400" cy="438150"/>
                <wp:effectExtent l="0" t="0" r="19050" b="1905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0F5D7A" w14:textId="327394A3" w:rsidR="00343BE4" w:rsidRPr="00446134" w:rsidRDefault="00343BE4" w:rsidP="00343BE4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strike/>
                              </w:rPr>
                              <w:t>3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1" type="#_x0000_t202" style="position:absolute;margin-left:190.5pt;margin-top:16.1pt;width:42pt;height:34.5pt;z-index:-251648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">
                <v:textbox>
                  <w:txbxContent>
                    <w:p w14:paraId="7C0F5D7A" w14:textId="327394A3" w:rsidR="00343BE4" w:rsidRPr="00446134" w:rsidRDefault="00343BE4" w:rsidP="00343BE4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strike/>
                        </w:rPr>
                        <w:t>3</w:t>
                      </w:r>
                      <w:r>
                        <w:rPr>
                          <w:b/>
                          <w:bCs/>
                        </w:rPr>
                        <w:t xml:space="preserve"> 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872" behindDoc="1" locked="0" layoutInCell="1" allowOverlap="1" wp14:anchorId="275433A9" wp14:editId="7A6FF353">
                <wp:simplePos x="0" y="0"/>
                <wp:positionH relativeFrom="column">
                  <wp:posOffset>1257300</wp:posOffset>
                </wp:positionH>
                <wp:positionV relativeFrom="paragraph">
                  <wp:posOffset>212725</wp:posOffset>
                </wp:positionV>
                <wp:extent cx="400050" cy="428625"/>
                <wp:effectExtent l="0" t="0" r="19050" b="19050"/>
                <wp:wrapNone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E6BC68" w14:textId="3D67F8B8" w:rsidR="00343BE4" w:rsidRPr="00343BE4" w:rsidRDefault="00343BE4" w:rsidP="00343BE4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" o:spid="_x0000_s1042" type="#_x0000_t202" style="position:absolute;margin-left:99pt;margin-top:16.75pt;width:31.5pt;height:33.75pt;z-index:-251652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">
                <v:textbox>
                  <w:txbxContent>
                    <w:p w14:paraId="3EE6BC68" w14:textId="3D67F8B8" w:rsidR="00343BE4" w:rsidRPr="00343BE4" w:rsidRDefault="00343BE4" w:rsidP="00343BE4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848" behindDoc="1" locked="0" layoutInCell="1" allowOverlap="1" wp14:anchorId="392BE191" wp14:editId="33D6C0B9">
                <wp:simplePos x="0" y="0"/>
                <wp:positionH relativeFrom="column">
                  <wp:posOffset>0</wp:posOffset>
                </wp:positionH>
                <wp:positionV relativeFrom="paragraph">
                  <wp:posOffset>212725</wp:posOffset>
                </wp:positionV>
                <wp:extent cx="409575" cy="419100"/>
                <wp:effectExtent l="0" t="0" r="28575" b="1905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335113" w14:textId="10D47535" w:rsidR="00343BE4" w:rsidRPr="00343BE4" w:rsidRDefault="00343BE4" w:rsidP="00343BE4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strike/>
                              </w:rPr>
                              <w:t>1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3" type="#_x0000_t202" style="position:absolute;margin-left:0;margin-top:16.75pt;width:32.25pt;height:33pt;z-index:-251653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">
                <v:textbox>
                  <w:txbxContent>
                    <w:p w14:paraId="2D335113" w14:textId="10D47535" w:rsidR="00343BE4" w:rsidRPr="00343BE4" w:rsidRDefault="00343BE4" w:rsidP="00343BE4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strike/>
                        </w:rPr>
                        <w:t>1</w:t>
                      </w:r>
                      <w:r>
                        <w:rPr>
                          <w:b/>
                          <w:bCs/>
                        </w:rPr>
                        <w:t xml:space="preserve"> 2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    </w:t>
      </w:r>
      <w:proofErr w:type="gramStart"/>
      <w:r>
        <w:t>a</w:t>
      </w:r>
      <w:proofErr w:type="gramEnd"/>
      <w:r>
        <w:tab/>
      </w:r>
      <w:r>
        <w:tab/>
      </w:r>
      <w:r>
        <w:tab/>
        <w:t xml:space="preserve"> b</w:t>
      </w:r>
      <w:r>
        <w:tab/>
      </w:r>
      <w:r>
        <w:tab/>
        <w:t xml:space="preserve">           c</w:t>
      </w:r>
    </w:p>
    <w:p w14:paraId="63773D77" w14:textId="77777777" w:rsidR="00343BE4" w:rsidRDefault="00343BE4" w:rsidP="00343BE4"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3E7B7AAC" wp14:editId="50AC3F90">
                <wp:simplePos x="0" y="0"/>
                <wp:positionH relativeFrom="column">
                  <wp:posOffset>2943225</wp:posOffset>
                </wp:positionH>
                <wp:positionV relativeFrom="paragraph">
                  <wp:posOffset>81279</wp:posOffset>
                </wp:positionV>
                <wp:extent cx="876300" cy="571500"/>
                <wp:effectExtent l="38100" t="76200" r="19050" b="19050"/>
                <wp:wrapNone/>
                <wp:docPr id="23" name="Connector: Elb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76300" cy="57150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46644F00" id="Connector: Elbow 23" o:spid="_x0000_s1026" type="#_x0000_t34" style="position:absolute;margin-left:231.75pt;margin-top:6.4pt;width:69pt;height:45pt;flip:x y;z-index:2516669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" strokecolor="black [3040]">
                <v:stroke endarrow="block"/>
              </v:shape>
            </w:pict>
          </mc:Fallback>
        </mc:AlternateContent>
      </w:r>
    </w:p>
    <w:p w14:paraId="707DE27B" w14:textId="77777777" w:rsidR="00343BE4" w:rsidRDefault="00343BE4" w:rsidP="00343BE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1" locked="0" layoutInCell="1" allowOverlap="1" wp14:anchorId="6FD263BF" wp14:editId="7B0F66A7">
                <wp:simplePos x="0" y="0"/>
                <wp:positionH relativeFrom="column">
                  <wp:posOffset>3829050</wp:posOffset>
                </wp:positionH>
                <wp:positionV relativeFrom="paragraph">
                  <wp:posOffset>243840</wp:posOffset>
                </wp:positionV>
                <wp:extent cx="504825" cy="371475"/>
                <wp:effectExtent l="0" t="0" r="28575" b="2857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C042FB" w14:textId="77777777" w:rsidR="00343BE4" w:rsidRDefault="00343BE4" w:rsidP="00126FE2">
                            <w:pPr>
                              <w:jc w:val="center"/>
                            </w:pPr>
                            <w:r>
                              <w:t>3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4" type="#_x0000_t202" style="position:absolute;margin-left:301.5pt;margin-top:19.2pt;width:39.75pt;height:29.25pt;z-index:-251651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">
                <v:textbox>
                  <w:txbxContent>
                    <w:p w14:paraId="0EC042FB" w14:textId="77777777" w:rsidR="00343BE4" w:rsidRDefault="00343BE4" w:rsidP="00126FE2">
                      <w:pPr>
                        <w:jc w:val="center"/>
                      </w:pPr>
                      <w:r>
                        <w:t>3000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1000</w:t>
      </w:r>
      <w:r>
        <w:tab/>
      </w:r>
      <w:r>
        <w:tab/>
        <w:t xml:space="preserve">             2000</w:t>
      </w:r>
      <w:r>
        <w:tab/>
      </w:r>
      <w:r>
        <w:tab/>
        <w:t xml:space="preserve">        3000</w:t>
      </w:r>
    </w:p>
    <w:p w14:paraId="28668A3D" w14:textId="3D89F273" w:rsidR="00343BE4" w:rsidRDefault="00343BE4" w:rsidP="00343BE4">
      <w:pPr>
        <w:tabs>
          <w:tab w:val="left" w:pos="3630"/>
        </w:tabs>
      </w:pPr>
      <w:r>
        <w:tab/>
        <w:t xml:space="preserve">                                        </w:t>
      </w:r>
      <w:r w:rsidR="00B56863">
        <w:t>*</w:t>
      </w:r>
      <w:proofErr w:type="spellStart"/>
      <w:r w:rsidR="00B56863">
        <w:t>p</w:t>
      </w:r>
      <w:r>
        <w:t>tr</w:t>
      </w:r>
      <w:proofErr w:type="spellEnd"/>
      <w:r>
        <w:t xml:space="preserve"> </w:t>
      </w:r>
    </w:p>
    <w:p w14:paraId="00D1FBE3" w14:textId="64093E3C" w:rsidR="00343BE4" w:rsidRDefault="00343BE4" w:rsidP="00343BE4">
      <w:r>
        <w:tab/>
      </w:r>
      <w:r>
        <w:tab/>
      </w:r>
      <w:r>
        <w:tab/>
      </w:r>
      <w:r>
        <w:tab/>
      </w:r>
      <w:r>
        <w:tab/>
        <w:t xml:space="preserve">                                                    4000</w:t>
      </w:r>
    </w:p>
    <w:p w14:paraId="5BDC4D93" w14:textId="1FC1ACA7" w:rsidR="00343BE4" w:rsidRDefault="00343BE4" w:rsidP="00343BE4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</w:p>
    <w:p w14:paraId="2D98E55F" w14:textId="77777777" w:rsidR="00343BE4" w:rsidRDefault="00343BE4" w:rsidP="00343BE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920" behindDoc="1" locked="0" layoutInCell="1" allowOverlap="1" wp14:anchorId="1DAAC463" wp14:editId="18E211BA">
                <wp:simplePos x="0" y="0"/>
                <wp:positionH relativeFrom="column">
                  <wp:posOffset>390525</wp:posOffset>
                </wp:positionH>
                <wp:positionV relativeFrom="paragraph">
                  <wp:posOffset>9525</wp:posOffset>
                </wp:positionV>
                <wp:extent cx="476250" cy="1123950"/>
                <wp:effectExtent l="0" t="0" r="19050" b="1905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DE46D1" w14:textId="3295DBCE" w:rsidR="00343BE4" w:rsidRDefault="00343BE4" w:rsidP="00126FE2">
                            <w:pPr>
                              <w:jc w:val="center"/>
                            </w:pPr>
                            <w:r>
                              <w:t>a = 2</w:t>
                            </w:r>
                          </w:p>
                          <w:p w14:paraId="4E4F8F20" w14:textId="3703E5C5" w:rsidR="00343BE4" w:rsidRDefault="00343BE4" w:rsidP="00126FE2">
                            <w:pPr>
                              <w:jc w:val="center"/>
                            </w:pPr>
                            <w:r>
                              <w:t>b = 2</w:t>
                            </w:r>
                          </w:p>
                          <w:p w14:paraId="5D32983D" w14:textId="4032F074" w:rsidR="00343BE4" w:rsidRDefault="00343BE4" w:rsidP="00126FE2">
                            <w:pPr>
                              <w:jc w:val="center"/>
                            </w:pPr>
                            <w:r>
                              <w:t>c =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5" type="#_x0000_t202" style="position:absolute;margin-left:30.75pt;margin-top:.75pt;width:37.5pt;height:88.5pt;z-index:-251650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">
                <v:textbox>
                  <w:txbxContent>
                    <w:p w14:paraId="34DE46D1" w14:textId="3295DBCE" w:rsidR="00343BE4" w:rsidRDefault="00343BE4" w:rsidP="00126FE2">
                      <w:pPr>
                        <w:jc w:val="center"/>
                      </w:pPr>
                      <w:r>
                        <w:t>a = 2</w:t>
                      </w:r>
                    </w:p>
                    <w:p w14:paraId="4E4F8F20" w14:textId="3703E5C5" w:rsidR="00343BE4" w:rsidRDefault="00343BE4" w:rsidP="00126FE2">
                      <w:pPr>
                        <w:jc w:val="center"/>
                      </w:pPr>
                      <w:r>
                        <w:t>b = 2</w:t>
                      </w:r>
                    </w:p>
                    <w:p w14:paraId="5D32983D" w14:textId="4032F074" w:rsidR="00343BE4" w:rsidRDefault="00343BE4" w:rsidP="00126FE2">
                      <w:pPr>
                        <w:jc w:val="center"/>
                      </w:pPr>
                      <w:r>
                        <w:t>c = 2</w:t>
                      </w:r>
                    </w:p>
                  </w:txbxContent>
                </v:textbox>
              </v:shape>
            </w:pict>
          </mc:Fallback>
        </mc:AlternateContent>
      </w:r>
    </w:p>
    <w:p w14:paraId="5DA42AF4" w14:textId="77777777" w:rsidR="00343BE4" w:rsidRDefault="00343BE4" w:rsidP="00343BE4">
      <w:r>
        <w:t>O/P</w:t>
      </w:r>
    </w:p>
    <w:p w14:paraId="4E35ABDF" w14:textId="77777777" w:rsidR="00343BE4" w:rsidRDefault="00343BE4" w:rsidP="005E7D28"/>
    <w:p w14:paraId="13C3D93F" w14:textId="41A137A3" w:rsidR="00343BE4" w:rsidRDefault="00343BE4" w:rsidP="005E7D28"/>
    <w:p w14:paraId="60E049B2" w14:textId="77777777" w:rsidR="00343BE4" w:rsidRDefault="00343BE4" w:rsidP="005E7D28"/>
    <w:p w14:paraId="7DD2D5A5" w14:textId="77777777" w:rsidR="005E7D28" w:rsidRPr="0080314A" w:rsidRDefault="005E7D28" w:rsidP="005E7D28">
      <w:pPr>
        <w:rPr>
          <w:b/>
        </w:rPr>
      </w:pPr>
      <w:proofErr w:type="gramStart"/>
      <w:r w:rsidRPr="0080314A">
        <w:rPr>
          <w:b/>
        </w:rPr>
        <w:t>e</w:t>
      </w:r>
      <w:proofErr w:type="gramEnd"/>
      <w:r w:rsidRPr="0080314A">
        <w:rPr>
          <w:b/>
        </w:rPr>
        <w:t>.</w:t>
      </w:r>
    </w:p>
    <w:p w14:paraId="1C5B2017" w14:textId="77777777" w:rsidR="005E7D28" w:rsidRDefault="005E7D28" w:rsidP="005E7D28">
      <w:r>
        <w:t xml:space="preserve">You may be asked to demonstrate/explain your work to the tutor, if you are </w:t>
      </w:r>
      <w:proofErr w:type="gramStart"/>
      <w:r>
        <w:t>absent/unavailable</w:t>
      </w:r>
      <w:proofErr w:type="gramEnd"/>
      <w:r>
        <w:t xml:space="preserve"> or fail to demonstrate properly, zero marks will be awarded.</w:t>
      </w:r>
    </w:p>
    <w:p w14:paraId="6EEAE3A6" w14:textId="77777777" w:rsidR="005E7D28" w:rsidRDefault="005E7D28" w:rsidP="005E7D28">
      <w:proofErr w:type="gramStart"/>
      <w:r>
        <w:t>double</w:t>
      </w:r>
      <w:proofErr w:type="gramEnd"/>
      <w:r>
        <w:t xml:space="preserve"> x=15.6, y=10.2, *ptr_1=&amp;y, *ptr_2=&amp;x;</w:t>
      </w:r>
    </w:p>
    <w:p w14:paraId="442C5A94" w14:textId="77777777" w:rsidR="005E7D28" w:rsidRDefault="005E7D28" w:rsidP="005E7D28">
      <w:r>
        <w:t>...</w:t>
      </w:r>
    </w:p>
    <w:p w14:paraId="32F10A77" w14:textId="46DBA7B6" w:rsidR="00343BE4" w:rsidRDefault="005E7D28" w:rsidP="00343BE4">
      <w:r>
        <w:t>*ptr_1 = *ptr_2 + x;</w:t>
      </w:r>
    </w:p>
    <w:p w14:paraId="4FC31429" w14:textId="77777777" w:rsidR="0080314A" w:rsidRDefault="0080314A" w:rsidP="00343BE4"/>
    <w:p w14:paraId="09E94F40" w14:textId="77777777" w:rsidR="0080314A" w:rsidRDefault="0080314A" w:rsidP="00343BE4"/>
    <w:p w14:paraId="73BDD811" w14:textId="4249372F" w:rsidR="00B56863" w:rsidRPr="0074015D" w:rsidRDefault="00B56863" w:rsidP="00343BE4">
      <w:pPr>
        <w:rPr>
          <w:bCs/>
          <w:i/>
        </w:rPr>
      </w:pPr>
      <w:proofErr w:type="spellStart"/>
      <w:r w:rsidRPr="0074015D">
        <w:rPr>
          <w:bCs/>
          <w:i/>
        </w:rPr>
        <w:t>Ans</w:t>
      </w:r>
      <w:proofErr w:type="spellEnd"/>
      <w:r w:rsidRPr="0074015D">
        <w:rPr>
          <w:bCs/>
          <w:i/>
        </w:rPr>
        <w:t>&gt;</w:t>
      </w:r>
    </w:p>
    <w:p w14:paraId="642B5676" w14:textId="4542550F" w:rsidR="00343BE4" w:rsidRDefault="00343BE4" w:rsidP="00343BE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1" locked="0" layoutInCell="1" allowOverlap="1" wp14:anchorId="604475D2" wp14:editId="33CEC631">
                <wp:simplePos x="0" y="0"/>
                <wp:positionH relativeFrom="column">
                  <wp:posOffset>1247775</wp:posOffset>
                </wp:positionH>
                <wp:positionV relativeFrom="paragraph">
                  <wp:posOffset>216535</wp:posOffset>
                </wp:positionV>
                <wp:extent cx="495300" cy="381000"/>
                <wp:effectExtent l="0" t="0" r="19050" b="1905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71EC6" w14:textId="1955BDE9" w:rsidR="00343BE4" w:rsidRDefault="00343BE4" w:rsidP="00343BE4">
                            <w:pPr>
                              <w:jc w:val="center"/>
                            </w:pPr>
                            <w:r>
                              <w:t>10.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8" o:spid="_x0000_s1046" type="#_x0000_t202" style="position:absolute;margin-left:98.25pt;margin-top:17.05pt;width:39pt;height:30pt;z-index:-251640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">
                <v:textbox>
                  <w:txbxContent>
                    <w:p w14:paraId="0BB71EC6" w14:textId="1955BDE9" w:rsidR="00343BE4" w:rsidRDefault="00343BE4" w:rsidP="00343BE4">
                      <w:pPr>
                        <w:jc w:val="center"/>
                      </w:pPr>
                      <w:r>
                        <w:t>10.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1" locked="0" layoutInCell="1" allowOverlap="1" wp14:anchorId="7D8BDBB6" wp14:editId="1E96136E">
                <wp:simplePos x="0" y="0"/>
                <wp:positionH relativeFrom="column">
                  <wp:posOffset>-1</wp:posOffset>
                </wp:positionH>
                <wp:positionV relativeFrom="paragraph">
                  <wp:posOffset>216535</wp:posOffset>
                </wp:positionV>
                <wp:extent cx="485775" cy="342900"/>
                <wp:effectExtent l="0" t="0" r="28575" b="190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77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2440EA" w14:textId="0B515723" w:rsidR="00343BE4" w:rsidRDefault="00343BE4" w:rsidP="00343BE4">
                            <w:pPr>
                              <w:jc w:val="center"/>
                            </w:pPr>
                            <w:r>
                              <w:t>15.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7" type="#_x0000_t202" style="position:absolute;margin-left:0;margin-top:17.05pt;width:38.25pt;height:27pt;z-index:-251645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">
                <v:textbox>
                  <w:txbxContent>
                    <w:p w14:paraId="0B2440EA" w14:textId="0B515723" w:rsidR="00343BE4" w:rsidRDefault="00343BE4" w:rsidP="00343BE4">
                      <w:pPr>
                        <w:jc w:val="center"/>
                      </w:pPr>
                      <w:r>
                        <w:t>15.6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    </w:t>
      </w:r>
      <w:proofErr w:type="gramStart"/>
      <w:r>
        <w:t>x</w:t>
      </w:r>
      <w:proofErr w:type="gramEnd"/>
      <w:r>
        <w:tab/>
      </w:r>
      <w:r>
        <w:tab/>
      </w:r>
      <w:r>
        <w:tab/>
        <w:t xml:space="preserve"> y</w:t>
      </w:r>
    </w:p>
    <w:p w14:paraId="6DA0E7E6" w14:textId="77777777" w:rsidR="00343BE4" w:rsidRDefault="00343BE4" w:rsidP="00343BE4"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2B93DCDA" wp14:editId="7E741D54">
                <wp:simplePos x="0" y="0"/>
                <wp:positionH relativeFrom="column">
                  <wp:posOffset>1743075</wp:posOffset>
                </wp:positionH>
                <wp:positionV relativeFrom="paragraph">
                  <wp:posOffset>119380</wp:posOffset>
                </wp:positionV>
                <wp:extent cx="876300" cy="485775"/>
                <wp:effectExtent l="38100" t="76200" r="19050" b="28575"/>
                <wp:wrapNone/>
                <wp:docPr id="30" name="Connector: Elbow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76300" cy="485775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189F97BB" id="Connector: Elbow 30" o:spid="_x0000_s1026" type="#_x0000_t34" style="position:absolute;margin-left:137.25pt;margin-top:9.4pt;width:69pt;height:38.25pt;flip:x y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" strokecolor="black [3040]">
                <v:stroke endarrow="block"/>
              </v:shape>
            </w:pict>
          </mc:Fallback>
        </mc:AlternateContent>
      </w:r>
    </w:p>
    <w:p w14:paraId="50ED4622" w14:textId="77777777" w:rsidR="00343BE4" w:rsidRDefault="00343BE4" w:rsidP="00343BE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992" behindDoc="1" locked="0" layoutInCell="1" allowOverlap="1" wp14:anchorId="3CE56577" wp14:editId="47960C76">
                <wp:simplePos x="0" y="0"/>
                <wp:positionH relativeFrom="column">
                  <wp:posOffset>2628900</wp:posOffset>
                </wp:positionH>
                <wp:positionV relativeFrom="paragraph">
                  <wp:posOffset>170181</wp:posOffset>
                </wp:positionV>
                <wp:extent cx="504825" cy="419100"/>
                <wp:effectExtent l="0" t="0" r="28575" b="1905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DB0037" w14:textId="77777777" w:rsidR="00343BE4" w:rsidRDefault="00343BE4" w:rsidP="00126FE2">
                            <w:pPr>
                              <w:jc w:val="center"/>
                            </w:pPr>
                            <w:r>
                              <w:t>2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8" type="#_x0000_t202" style="position:absolute;margin-left:207pt;margin-top:13.4pt;width:39.75pt;height:33pt;z-index:-251647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">
                <v:textbox>
                  <w:txbxContent>
                    <w:p w14:paraId="08DB0037" w14:textId="77777777" w:rsidR="00343BE4" w:rsidRDefault="00343BE4" w:rsidP="00126FE2">
                      <w:pPr>
                        <w:jc w:val="center"/>
                      </w:pPr>
                      <w:r>
                        <w:t>2000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1000</w:t>
      </w:r>
      <w:r>
        <w:tab/>
      </w:r>
      <w:r>
        <w:tab/>
        <w:t xml:space="preserve">             2000</w:t>
      </w:r>
    </w:p>
    <w:p w14:paraId="39A86FA0" w14:textId="0E87E842" w:rsidR="00343BE4" w:rsidRDefault="00343BE4" w:rsidP="00343BE4">
      <w:pPr>
        <w:tabs>
          <w:tab w:val="left" w:pos="3630"/>
        </w:tabs>
      </w:pPr>
      <w:r>
        <w:t xml:space="preserve">                                                                       *ptr_1  </w:t>
      </w:r>
    </w:p>
    <w:p w14:paraId="0DCF2ED6" w14:textId="2DB40405" w:rsidR="00343BE4" w:rsidRDefault="00343BE4" w:rsidP="00343BE4">
      <w:r>
        <w:tab/>
      </w:r>
      <w:r>
        <w:tab/>
      </w:r>
      <w:r>
        <w:tab/>
      </w:r>
      <w:r>
        <w:tab/>
      </w:r>
      <w:r>
        <w:tab/>
        <w:t xml:space="preserve">              3000</w:t>
      </w:r>
    </w:p>
    <w:p w14:paraId="6E0B100D" w14:textId="2A17861D" w:rsidR="00343BE4" w:rsidRDefault="00343BE4" w:rsidP="00343BE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040" behindDoc="1" locked="0" layoutInCell="1" allowOverlap="1" wp14:anchorId="6380CC71" wp14:editId="6268E8E7">
                <wp:simplePos x="0" y="0"/>
                <wp:positionH relativeFrom="column">
                  <wp:posOffset>266700</wp:posOffset>
                </wp:positionH>
                <wp:positionV relativeFrom="paragraph">
                  <wp:posOffset>153670</wp:posOffset>
                </wp:positionV>
                <wp:extent cx="1047750" cy="1404620"/>
                <wp:effectExtent l="0" t="0" r="19050" b="15240"/>
                <wp:wrapNone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73B391" w14:textId="7D3B5133" w:rsidR="00343BE4" w:rsidRDefault="00343BE4">
                            <w:r>
                              <w:t>X = 15.600000</w:t>
                            </w:r>
                          </w:p>
                          <w:p w14:paraId="67A70F54" w14:textId="579212EE" w:rsidR="00343BE4" w:rsidRDefault="00343BE4">
                            <w:r>
                              <w:t>Y = 10.19999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49" type="#_x0000_t202" style="position:absolute;margin-left:21pt;margin-top:12.1pt;width:82.5pt;height:110.6pt;z-index:-2516454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">
                <v:textbox style="mso-fit-shape-to-text:t">
                  <w:txbxContent>
                    <w:p w14:paraId="3973B391" w14:textId="7D3B5133" w:rsidR="00343BE4" w:rsidRDefault="00343BE4">
                      <w:r>
                        <w:t>X = 15.600000</w:t>
                      </w:r>
                    </w:p>
                    <w:p w14:paraId="67A70F54" w14:textId="579212EE" w:rsidR="00343BE4" w:rsidRDefault="00343BE4">
                      <w:r>
                        <w:t>Y = 10.199998</w:t>
                      </w:r>
                    </w:p>
                  </w:txbxContent>
                </v:textbox>
              </v:shape>
            </w:pict>
          </mc:Fallback>
        </mc:AlternateContent>
      </w:r>
    </w:p>
    <w:p w14:paraId="4AAA8B84" w14:textId="24559963" w:rsidR="00343BE4" w:rsidRDefault="00B56863" w:rsidP="005E7D28">
      <w:r>
        <w:t>O/P</w:t>
      </w:r>
    </w:p>
    <w:p w14:paraId="16853177" w14:textId="3A09ECCE" w:rsidR="005E7D28" w:rsidRDefault="005E7D28" w:rsidP="005E7D28"/>
    <w:p w14:paraId="29CE726E" w14:textId="77777777" w:rsidR="0080314A" w:rsidRDefault="0080314A" w:rsidP="005E7D28"/>
    <w:p w14:paraId="0EC7599B" w14:textId="77777777" w:rsidR="005E7D28" w:rsidRPr="0080314A" w:rsidRDefault="005E7D28" w:rsidP="005E7D28">
      <w:pPr>
        <w:rPr>
          <w:b/>
        </w:rPr>
      </w:pPr>
      <w:proofErr w:type="gramStart"/>
      <w:r w:rsidRPr="0080314A">
        <w:rPr>
          <w:b/>
        </w:rPr>
        <w:t>f</w:t>
      </w:r>
      <w:proofErr w:type="gramEnd"/>
      <w:r w:rsidRPr="0080314A">
        <w:rPr>
          <w:b/>
        </w:rPr>
        <w:t>.</w:t>
      </w:r>
    </w:p>
    <w:p w14:paraId="10C54BB4" w14:textId="77777777" w:rsidR="005E7D28" w:rsidRDefault="005E7D28" w:rsidP="005E7D28">
      <w:proofErr w:type="spellStart"/>
      <w:proofErr w:type="gramStart"/>
      <w:r>
        <w:t>int</w:t>
      </w:r>
      <w:proofErr w:type="spellEnd"/>
      <w:proofErr w:type="gramEnd"/>
      <w:r>
        <w:t xml:space="preserve"> w=10, x=2, *ptr_2=&amp;x;</w:t>
      </w:r>
    </w:p>
    <w:p w14:paraId="7BF5FB4C" w14:textId="77777777" w:rsidR="005E7D28" w:rsidRDefault="005E7D28" w:rsidP="005E7D28">
      <w:r>
        <w:t>...</w:t>
      </w:r>
    </w:p>
    <w:p w14:paraId="26B69AAE" w14:textId="7026F041" w:rsidR="005E7D28" w:rsidRDefault="005E7D28" w:rsidP="005E7D28">
      <w:r>
        <w:t>*ptr_2 -= w;</w:t>
      </w:r>
    </w:p>
    <w:p w14:paraId="040068FB" w14:textId="3868F748" w:rsidR="00B56863" w:rsidRPr="0074015D" w:rsidRDefault="00B56863" w:rsidP="00B56863">
      <w:pPr>
        <w:rPr>
          <w:bCs/>
          <w:i/>
        </w:rPr>
      </w:pPr>
      <w:proofErr w:type="spellStart"/>
      <w:r w:rsidRPr="0074015D">
        <w:rPr>
          <w:bCs/>
          <w:i/>
        </w:rPr>
        <w:t>Ans</w:t>
      </w:r>
      <w:proofErr w:type="spellEnd"/>
      <w:r w:rsidRPr="0074015D">
        <w:rPr>
          <w:bCs/>
          <w:i/>
        </w:rPr>
        <w:t>&gt;</w:t>
      </w:r>
    </w:p>
    <w:p w14:paraId="1EC81DFB" w14:textId="0610D634" w:rsidR="00B56863" w:rsidRDefault="00B56863" w:rsidP="00B5686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088" behindDoc="1" locked="0" layoutInCell="1" allowOverlap="1" wp14:anchorId="0EF173F9" wp14:editId="6DBBBE2E">
                <wp:simplePos x="0" y="0"/>
                <wp:positionH relativeFrom="column">
                  <wp:posOffset>1257299</wp:posOffset>
                </wp:positionH>
                <wp:positionV relativeFrom="paragraph">
                  <wp:posOffset>213360</wp:posOffset>
                </wp:positionV>
                <wp:extent cx="542925" cy="428625"/>
                <wp:effectExtent l="0" t="0" r="28575" b="28575"/>
                <wp:wrapNone/>
                <wp:docPr id="193" name="Text Box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3D83F1" w14:textId="2ECCEB3D" w:rsidR="00B56863" w:rsidRPr="00B56863" w:rsidRDefault="00B56863" w:rsidP="00B56863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B56863">
                              <w:rPr>
                                <w:b/>
                                <w:bCs/>
                                <w:strike/>
                              </w:rPr>
                              <w:t>2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93" o:spid="_x0000_s1050" type="#_x0000_t202" style="position:absolute;margin-left:99pt;margin-top:16.8pt;width:42.75pt;height:33.75pt;z-index:-251643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">
                <v:textbox>
                  <w:txbxContent>
                    <w:p w14:paraId="133D83F1" w14:textId="2ECCEB3D" w:rsidR="00B56863" w:rsidRPr="00B56863" w:rsidRDefault="00B56863" w:rsidP="00B56863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B56863">
                        <w:rPr>
                          <w:b/>
                          <w:bCs/>
                          <w:strike/>
                        </w:rPr>
                        <w:t>2</w:t>
                      </w:r>
                      <w:r>
                        <w:rPr>
                          <w:b/>
                          <w:bCs/>
                        </w:rPr>
                        <w:t xml:space="preserve"> 1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064" behindDoc="1" locked="0" layoutInCell="1" allowOverlap="1" wp14:anchorId="335C2398" wp14:editId="567BE9DD">
                <wp:simplePos x="0" y="0"/>
                <wp:positionH relativeFrom="column">
                  <wp:posOffset>0</wp:posOffset>
                </wp:positionH>
                <wp:positionV relativeFrom="paragraph">
                  <wp:posOffset>212725</wp:posOffset>
                </wp:positionV>
                <wp:extent cx="409575" cy="419100"/>
                <wp:effectExtent l="0" t="0" r="28575" b="19050"/>
                <wp:wrapNone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6E363F" w14:textId="4EF62AC2" w:rsidR="00B56863" w:rsidRDefault="00B56863" w:rsidP="00B56863">
                            <w:pPr>
                              <w:jc w:val="center"/>
                            </w:pPr>
                            <w: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1" type="#_x0000_t202" style="position:absolute;margin-left:0;margin-top:16.75pt;width:32.25pt;height:33pt;z-index:-251644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">
                <v:textbox>
                  <w:txbxContent>
                    <w:p w14:paraId="7B6E363F" w14:textId="4EF62AC2" w:rsidR="00B56863" w:rsidRDefault="00B56863" w:rsidP="00B56863">
                      <w:pPr>
                        <w:jc w:val="center"/>
                      </w:pPr>
                      <w: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    w</w:t>
      </w:r>
      <w:r>
        <w:tab/>
      </w:r>
      <w:r>
        <w:tab/>
      </w:r>
      <w:r>
        <w:tab/>
        <w:t xml:space="preserve"> x</w:t>
      </w:r>
    </w:p>
    <w:p w14:paraId="7E32F3E1" w14:textId="77777777" w:rsidR="00B56863" w:rsidRDefault="00B56863" w:rsidP="00B56863">
      <w:r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32B11BB0" wp14:editId="6AC7A690">
                <wp:simplePos x="0" y="0"/>
                <wp:positionH relativeFrom="column">
                  <wp:posOffset>1828800</wp:posOffset>
                </wp:positionH>
                <wp:positionV relativeFrom="paragraph">
                  <wp:posOffset>147955</wp:posOffset>
                </wp:positionV>
                <wp:extent cx="876300" cy="485775"/>
                <wp:effectExtent l="38100" t="76200" r="19050" b="28575"/>
                <wp:wrapNone/>
                <wp:docPr id="195" name="Connector: Elbow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76300" cy="485775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270C253A" id="Connector: Elbow 195" o:spid="_x0000_s1026" type="#_x0000_t34" style="position:absolute;margin-left:2in;margin-top:11.65pt;width:69pt;height:38.25pt;flip:x y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" strokecolor="black [3040]">
                <v:stroke endarrow="block"/>
              </v:shape>
            </w:pict>
          </mc:Fallback>
        </mc:AlternateContent>
      </w:r>
    </w:p>
    <w:p w14:paraId="03C30CCE" w14:textId="0E956F0D" w:rsidR="00B56863" w:rsidRDefault="00B56863" w:rsidP="00B5686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112" behindDoc="1" locked="0" layoutInCell="1" allowOverlap="1" wp14:anchorId="7DD20C7B" wp14:editId="084DD601">
                <wp:simplePos x="0" y="0"/>
                <wp:positionH relativeFrom="column">
                  <wp:posOffset>2705100</wp:posOffset>
                </wp:positionH>
                <wp:positionV relativeFrom="paragraph">
                  <wp:posOffset>157480</wp:posOffset>
                </wp:positionV>
                <wp:extent cx="504825" cy="476250"/>
                <wp:effectExtent l="0" t="0" r="28575" b="19050"/>
                <wp:wrapNone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47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29E2AB" w14:textId="77777777" w:rsidR="00B56863" w:rsidRDefault="00B56863" w:rsidP="00B56863">
                            <w:r>
                              <w:t>2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2" type="#_x0000_t202" style="position:absolute;margin-left:213pt;margin-top:12.4pt;width:39.75pt;height:37.5pt;z-index:-251642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">
                <v:textbox>
                  <w:txbxContent>
                    <w:p w14:paraId="5A29E2AB" w14:textId="77777777" w:rsidR="00B56863" w:rsidRDefault="00B56863" w:rsidP="00B56863">
                      <w:r>
                        <w:t>2000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1000</w:t>
      </w:r>
      <w:r>
        <w:tab/>
      </w:r>
      <w:r>
        <w:tab/>
        <w:t xml:space="preserve">               2000</w:t>
      </w:r>
    </w:p>
    <w:p w14:paraId="2798E8B5" w14:textId="302437B4" w:rsidR="00B56863" w:rsidRDefault="00B56863" w:rsidP="00B56863">
      <w:pPr>
        <w:tabs>
          <w:tab w:val="left" w:pos="3630"/>
        </w:tabs>
      </w:pPr>
      <w:r>
        <w:tab/>
        <w:t>*prt_2</w:t>
      </w:r>
    </w:p>
    <w:p w14:paraId="5BD82ADE" w14:textId="7879C6F5" w:rsidR="00B56863" w:rsidRDefault="00B56863" w:rsidP="00B56863">
      <w:r>
        <w:tab/>
      </w:r>
      <w:r>
        <w:tab/>
      </w:r>
      <w:r>
        <w:tab/>
      </w:r>
      <w:r>
        <w:tab/>
      </w:r>
      <w:r>
        <w:tab/>
        <w:t xml:space="preserve">                3000</w:t>
      </w:r>
    </w:p>
    <w:p w14:paraId="72D2ABA6" w14:textId="3896827B" w:rsidR="00B56863" w:rsidRDefault="00B56863" w:rsidP="00B5686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1" locked="0" layoutInCell="1" allowOverlap="1" wp14:anchorId="5B6B34FA" wp14:editId="2D17A939">
                <wp:simplePos x="0" y="0"/>
                <wp:positionH relativeFrom="column">
                  <wp:posOffset>295275</wp:posOffset>
                </wp:positionH>
                <wp:positionV relativeFrom="paragraph">
                  <wp:posOffset>121920</wp:posOffset>
                </wp:positionV>
                <wp:extent cx="628650" cy="676275"/>
                <wp:effectExtent l="0" t="0" r="19050" b="28575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" cy="676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B2E252" w14:textId="42D0EC7A" w:rsidR="00B56863" w:rsidRDefault="00B56863" w:rsidP="00B56863">
                            <w:pPr>
                              <w:jc w:val="center"/>
                            </w:pPr>
                            <w:r>
                              <w:t>w = 10</w:t>
                            </w:r>
                          </w:p>
                          <w:p w14:paraId="7CA1250C" w14:textId="2C1E68D7" w:rsidR="00B56863" w:rsidRDefault="00B56863" w:rsidP="00B56863">
                            <w:pPr>
                              <w:jc w:val="center"/>
                            </w:pPr>
                            <w:r>
                              <w:t>x = 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3" type="#_x0000_t202" style="position:absolute;margin-left:23.25pt;margin-top:9.6pt;width:49.5pt;height:53.25pt;z-index:-251637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">
                <v:textbox>
                  <w:txbxContent>
                    <w:p w14:paraId="2FB2E252" w14:textId="42D0EC7A" w:rsidR="00B56863" w:rsidRDefault="00B56863" w:rsidP="00B56863">
                      <w:pPr>
                        <w:jc w:val="center"/>
                      </w:pPr>
                      <w:r>
                        <w:t>w = 10</w:t>
                      </w:r>
                    </w:p>
                    <w:p w14:paraId="7CA1250C" w14:textId="2C1E68D7" w:rsidR="00B56863" w:rsidRDefault="00B56863" w:rsidP="00B56863">
                      <w:pPr>
                        <w:jc w:val="center"/>
                      </w:pPr>
                      <w:r>
                        <w:t>x = 10</w:t>
                      </w:r>
                    </w:p>
                  </w:txbxContent>
                </v:textbox>
              </v:shape>
            </w:pict>
          </mc:Fallback>
        </mc:AlternateContent>
      </w:r>
    </w:p>
    <w:p w14:paraId="51D43828" w14:textId="53CE9E2A" w:rsidR="00B56863" w:rsidRDefault="00B56863" w:rsidP="005E7D28">
      <w:r>
        <w:t>O/P</w:t>
      </w:r>
    </w:p>
    <w:p w14:paraId="22397226" w14:textId="01187EA1" w:rsidR="00B56863" w:rsidRDefault="00B56863" w:rsidP="005E7D28"/>
    <w:p w14:paraId="23BEA714" w14:textId="77777777" w:rsidR="00B56863" w:rsidRDefault="00B56863" w:rsidP="005E7D28"/>
    <w:p w14:paraId="4658D9A8" w14:textId="77777777" w:rsidR="005E7D28" w:rsidRDefault="005E7D28" w:rsidP="005E7D28"/>
    <w:p w14:paraId="59A2D0B4" w14:textId="77777777" w:rsidR="005E7D28" w:rsidRPr="00D02F27" w:rsidRDefault="005E7D28" w:rsidP="005E7D28">
      <w:pPr>
        <w:rPr>
          <w:b/>
          <w:bCs/>
        </w:rPr>
      </w:pPr>
      <w:r w:rsidRPr="00D02F27">
        <w:rPr>
          <w:b/>
          <w:bCs/>
        </w:rPr>
        <w:t>2. Assume that an array g is defined with the following statement:</w:t>
      </w:r>
    </w:p>
    <w:p w14:paraId="562D7EF4" w14:textId="77777777" w:rsidR="005E7D28" w:rsidRDefault="005E7D28" w:rsidP="005E7D28">
      <w:proofErr w:type="spellStart"/>
      <w:r>
        <w:t>int</w:t>
      </w:r>
      <w:proofErr w:type="spellEnd"/>
      <w:r>
        <w:t xml:space="preserve"> g[]={2,4,5,8,10,32,78};</w:t>
      </w:r>
    </w:p>
    <w:p w14:paraId="2A6C3042" w14:textId="77777777" w:rsidR="005E7D28" w:rsidRDefault="005E7D28" w:rsidP="005E7D28">
      <w:proofErr w:type="spellStart"/>
      <w:proofErr w:type="gramStart"/>
      <w:r>
        <w:t>int</w:t>
      </w:r>
      <w:proofErr w:type="spellEnd"/>
      <w:proofErr w:type="gramEnd"/>
      <w:r>
        <w:t xml:space="preserve"> *ptr1=&amp;g[0], *ptr2=&amp;g[3];</w:t>
      </w:r>
    </w:p>
    <w:p w14:paraId="138410BF" w14:textId="03FAC391" w:rsidR="005E7D28" w:rsidRDefault="005E7D28" w:rsidP="005E7D28">
      <w:r>
        <w:t>Give a diagram of the memory allocation, including the array values. Also indicate the offset values from the</w:t>
      </w:r>
      <w:r w:rsidR="001C6B24">
        <w:t xml:space="preserve"> </w:t>
      </w:r>
      <w:r>
        <w:t>initial value in the array. Using this information, give the value of the following references:</w:t>
      </w:r>
    </w:p>
    <w:p w14:paraId="462D520A" w14:textId="33BAF0A0" w:rsidR="00834E17" w:rsidRDefault="00834E17" w:rsidP="00834E17">
      <w:pPr>
        <w:jc w:val="center"/>
      </w:pPr>
      <w:r>
        <w:t>The memory diagram of the array 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1368"/>
        <w:gridCol w:w="1368"/>
        <w:gridCol w:w="1368"/>
        <w:gridCol w:w="1368"/>
        <w:gridCol w:w="1368"/>
        <w:gridCol w:w="1368"/>
      </w:tblGrid>
      <w:tr w:rsidR="00834E17" w:rsidRPr="001C5C0C" w14:paraId="31C28A96" w14:textId="77777777" w:rsidTr="00834E17">
        <w:tc>
          <w:tcPr>
            <w:tcW w:w="1368" w:type="dxa"/>
          </w:tcPr>
          <w:p w14:paraId="5826F330" w14:textId="2D4029DE" w:rsidR="00834E17" w:rsidRPr="001C5C0C" w:rsidRDefault="00834E17" w:rsidP="00834E17">
            <w:pPr>
              <w:jc w:val="center"/>
              <w:rPr>
                <w:b/>
              </w:rPr>
            </w:pPr>
            <w:r w:rsidRPr="001C5C0C">
              <w:rPr>
                <w:b/>
              </w:rPr>
              <w:t>2</w:t>
            </w:r>
          </w:p>
        </w:tc>
        <w:tc>
          <w:tcPr>
            <w:tcW w:w="1368" w:type="dxa"/>
          </w:tcPr>
          <w:p w14:paraId="694C65B8" w14:textId="571B4E6E" w:rsidR="00834E17" w:rsidRPr="001C5C0C" w:rsidRDefault="00834E17" w:rsidP="00834E17">
            <w:pPr>
              <w:jc w:val="center"/>
              <w:rPr>
                <w:b/>
              </w:rPr>
            </w:pPr>
            <w:r w:rsidRPr="001C5C0C">
              <w:rPr>
                <w:b/>
              </w:rPr>
              <w:t>4</w:t>
            </w:r>
          </w:p>
        </w:tc>
        <w:tc>
          <w:tcPr>
            <w:tcW w:w="1368" w:type="dxa"/>
          </w:tcPr>
          <w:p w14:paraId="32E72DF1" w14:textId="4D9CAE7F" w:rsidR="00834E17" w:rsidRPr="001C5C0C" w:rsidRDefault="00834E17" w:rsidP="00834E17">
            <w:pPr>
              <w:jc w:val="center"/>
              <w:rPr>
                <w:b/>
              </w:rPr>
            </w:pPr>
            <w:r w:rsidRPr="001C5C0C">
              <w:rPr>
                <w:b/>
              </w:rPr>
              <w:t>5</w:t>
            </w:r>
          </w:p>
        </w:tc>
        <w:tc>
          <w:tcPr>
            <w:tcW w:w="1368" w:type="dxa"/>
          </w:tcPr>
          <w:p w14:paraId="69DA582E" w14:textId="0EDF247E" w:rsidR="00834E17" w:rsidRPr="001C5C0C" w:rsidRDefault="00834E17" w:rsidP="00834E17">
            <w:pPr>
              <w:jc w:val="center"/>
              <w:rPr>
                <w:b/>
              </w:rPr>
            </w:pPr>
            <w:r w:rsidRPr="001C5C0C">
              <w:rPr>
                <w:b/>
              </w:rPr>
              <w:t>8</w:t>
            </w:r>
          </w:p>
        </w:tc>
        <w:tc>
          <w:tcPr>
            <w:tcW w:w="1368" w:type="dxa"/>
          </w:tcPr>
          <w:p w14:paraId="7875D08C" w14:textId="6D2705E7" w:rsidR="00834E17" w:rsidRPr="001C5C0C" w:rsidRDefault="00834E17" w:rsidP="00834E17">
            <w:pPr>
              <w:jc w:val="center"/>
              <w:rPr>
                <w:b/>
              </w:rPr>
            </w:pPr>
            <w:r w:rsidRPr="001C5C0C">
              <w:rPr>
                <w:b/>
              </w:rPr>
              <w:t>10</w:t>
            </w:r>
          </w:p>
        </w:tc>
        <w:tc>
          <w:tcPr>
            <w:tcW w:w="1368" w:type="dxa"/>
          </w:tcPr>
          <w:p w14:paraId="5ACE8404" w14:textId="4648F67F" w:rsidR="00834E17" w:rsidRPr="001C5C0C" w:rsidRDefault="00834E17" w:rsidP="00834E17">
            <w:pPr>
              <w:jc w:val="center"/>
              <w:rPr>
                <w:b/>
              </w:rPr>
            </w:pPr>
            <w:r w:rsidRPr="001C5C0C">
              <w:rPr>
                <w:b/>
              </w:rPr>
              <w:t>32</w:t>
            </w:r>
          </w:p>
        </w:tc>
        <w:tc>
          <w:tcPr>
            <w:tcW w:w="1368" w:type="dxa"/>
          </w:tcPr>
          <w:p w14:paraId="3FAB82B7" w14:textId="48C94358" w:rsidR="00834E17" w:rsidRPr="001C5C0C" w:rsidRDefault="00834E17" w:rsidP="00834E17">
            <w:pPr>
              <w:jc w:val="center"/>
              <w:rPr>
                <w:b/>
              </w:rPr>
            </w:pPr>
            <w:r w:rsidRPr="001C5C0C">
              <w:rPr>
                <w:b/>
              </w:rPr>
              <w:t>78</w:t>
            </w:r>
          </w:p>
        </w:tc>
      </w:tr>
      <w:tr w:rsidR="00834E17" w14:paraId="58220C56" w14:textId="77777777" w:rsidTr="00834E17">
        <w:tc>
          <w:tcPr>
            <w:tcW w:w="1368" w:type="dxa"/>
          </w:tcPr>
          <w:p w14:paraId="0F4B69BF" w14:textId="6C296959" w:rsidR="00834E17" w:rsidRDefault="00834E17" w:rsidP="00834E17">
            <w:pPr>
              <w:jc w:val="center"/>
            </w:pPr>
            <w:r>
              <w:t>0</w:t>
            </w:r>
          </w:p>
        </w:tc>
        <w:tc>
          <w:tcPr>
            <w:tcW w:w="1368" w:type="dxa"/>
          </w:tcPr>
          <w:p w14:paraId="5B248247" w14:textId="0BBB6822" w:rsidR="00834E17" w:rsidRDefault="00834E17" w:rsidP="00834E17">
            <w:pPr>
              <w:jc w:val="center"/>
            </w:pPr>
            <w:r>
              <w:t>1</w:t>
            </w:r>
          </w:p>
        </w:tc>
        <w:tc>
          <w:tcPr>
            <w:tcW w:w="1368" w:type="dxa"/>
          </w:tcPr>
          <w:p w14:paraId="22A6B8FC" w14:textId="2F9689F0" w:rsidR="00834E17" w:rsidRDefault="00834E17" w:rsidP="00834E17">
            <w:pPr>
              <w:jc w:val="center"/>
            </w:pPr>
            <w:r>
              <w:t>2</w:t>
            </w:r>
          </w:p>
        </w:tc>
        <w:tc>
          <w:tcPr>
            <w:tcW w:w="1368" w:type="dxa"/>
          </w:tcPr>
          <w:p w14:paraId="71135131" w14:textId="3D368EC2" w:rsidR="00834E17" w:rsidRDefault="00834E17" w:rsidP="00834E17">
            <w:pPr>
              <w:jc w:val="center"/>
            </w:pPr>
            <w:r>
              <w:t>3</w:t>
            </w:r>
          </w:p>
        </w:tc>
        <w:tc>
          <w:tcPr>
            <w:tcW w:w="1368" w:type="dxa"/>
          </w:tcPr>
          <w:p w14:paraId="0D1EC71B" w14:textId="710F88C2" w:rsidR="00834E17" w:rsidRDefault="00834E17" w:rsidP="00834E17">
            <w:pPr>
              <w:jc w:val="center"/>
            </w:pPr>
            <w:r>
              <w:t>4</w:t>
            </w:r>
          </w:p>
        </w:tc>
        <w:tc>
          <w:tcPr>
            <w:tcW w:w="1368" w:type="dxa"/>
          </w:tcPr>
          <w:p w14:paraId="70C9057C" w14:textId="7BFE63F9" w:rsidR="00834E17" w:rsidRDefault="00834E17" w:rsidP="00834E17">
            <w:pPr>
              <w:jc w:val="center"/>
            </w:pPr>
            <w:r>
              <w:t>5</w:t>
            </w:r>
          </w:p>
        </w:tc>
        <w:tc>
          <w:tcPr>
            <w:tcW w:w="1368" w:type="dxa"/>
          </w:tcPr>
          <w:p w14:paraId="6AE46C77" w14:textId="694E3E11" w:rsidR="00834E17" w:rsidRDefault="00834E17" w:rsidP="00834E17">
            <w:pPr>
              <w:jc w:val="center"/>
            </w:pPr>
            <w:r>
              <w:t>6</w:t>
            </w:r>
          </w:p>
        </w:tc>
      </w:tr>
    </w:tbl>
    <w:p w14:paraId="49883EA1" w14:textId="77777777" w:rsidR="00C45CDC" w:rsidRDefault="00C45CDC" w:rsidP="005E7D28"/>
    <w:p w14:paraId="4C832EC7" w14:textId="76CC4FAD" w:rsidR="005E7D28" w:rsidRPr="00293654" w:rsidRDefault="005E7D28" w:rsidP="005E7D28">
      <w:pPr>
        <w:rPr>
          <w:bCs/>
        </w:rPr>
      </w:pPr>
      <w:r>
        <w:t>a. *g</w:t>
      </w:r>
      <w:r w:rsidR="00834E17">
        <w:t xml:space="preserve"> = 2</w:t>
      </w:r>
      <w:r w:rsidR="00C45CDC">
        <w:t xml:space="preserve"> (</w:t>
      </w:r>
      <w:r w:rsidR="00C45CDC" w:rsidRPr="00C45CDC">
        <w:rPr>
          <w:bCs/>
        </w:rPr>
        <w:t>Since g gives the address of the first element</w:t>
      </w:r>
      <w:r w:rsidR="00C45CDC">
        <w:t>)</w:t>
      </w:r>
    </w:p>
    <w:p w14:paraId="5FA65564" w14:textId="7587F51D" w:rsidR="005E7D28" w:rsidRDefault="005E7D28" w:rsidP="005E7D28">
      <w:r>
        <w:t>b. *(g+1)</w:t>
      </w:r>
      <w:r w:rsidR="00834E17">
        <w:t xml:space="preserve"> = 4 (points of second elements)</w:t>
      </w:r>
    </w:p>
    <w:p w14:paraId="0B26DA03" w14:textId="3D98DAED" w:rsidR="005E7D28" w:rsidRDefault="005E7D28" w:rsidP="005E7D28">
      <w:r>
        <w:t>c. *g+1</w:t>
      </w:r>
      <w:r w:rsidR="00834E17">
        <w:t xml:space="preserve"> = (2)</w:t>
      </w:r>
      <w:r w:rsidR="00460DB8">
        <w:t xml:space="preserve"> </w:t>
      </w:r>
      <w:r w:rsidR="00834E17">
        <w:t>+</w:t>
      </w:r>
      <w:r w:rsidR="00460DB8">
        <w:t xml:space="preserve"> </w:t>
      </w:r>
      <w:r w:rsidR="00834E17">
        <w:t>1 = 3</w:t>
      </w:r>
    </w:p>
    <w:p w14:paraId="6C866227" w14:textId="1337C671" w:rsidR="005E7D28" w:rsidRPr="00834E17" w:rsidRDefault="005E7D28" w:rsidP="005E7D28">
      <w:pPr>
        <w:rPr>
          <w:vertAlign w:val="superscript"/>
        </w:rPr>
      </w:pPr>
      <w:r>
        <w:t>d. *(g+5)</w:t>
      </w:r>
      <w:r w:rsidR="00460DB8">
        <w:t xml:space="preserve"> = 32</w:t>
      </w:r>
    </w:p>
    <w:p w14:paraId="7A7073CA" w14:textId="788F1528" w:rsidR="005E7D28" w:rsidRDefault="005E7D28" w:rsidP="005E7D28">
      <w:r>
        <w:t>e. *ptr1</w:t>
      </w:r>
      <w:r w:rsidR="00834E17">
        <w:t xml:space="preserve"> = 2</w:t>
      </w:r>
    </w:p>
    <w:p w14:paraId="471715E0" w14:textId="37343F3A" w:rsidR="005E7D28" w:rsidRDefault="005E7D28" w:rsidP="005E7D28">
      <w:r>
        <w:t>f. *ptr2</w:t>
      </w:r>
      <w:r w:rsidR="00834E17">
        <w:t xml:space="preserve"> = *(g+3) = 8</w:t>
      </w:r>
    </w:p>
    <w:p w14:paraId="5BAF1834" w14:textId="442E1CF3" w:rsidR="005E7D28" w:rsidRDefault="005E7D28" w:rsidP="005E7D28">
      <w:r>
        <w:t>g. *(ptr1+1)</w:t>
      </w:r>
      <w:r w:rsidR="00834E17">
        <w:t xml:space="preserve"> = 4</w:t>
      </w:r>
    </w:p>
    <w:p w14:paraId="674056F5" w14:textId="71DC530B" w:rsidR="005E7D28" w:rsidRDefault="005E7D28" w:rsidP="005E7D28">
      <w:r>
        <w:t>h. *(ptr2+2)</w:t>
      </w:r>
      <w:r w:rsidR="00834E17">
        <w:t xml:space="preserve"> = *(g+3+2) = 32</w:t>
      </w:r>
    </w:p>
    <w:p w14:paraId="45435C6D" w14:textId="77777777" w:rsidR="00D02F27" w:rsidRDefault="00D02F27" w:rsidP="005E7D28"/>
    <w:p w14:paraId="2A54ED91" w14:textId="2B49B221" w:rsidR="005E7D28" w:rsidRPr="00D02F27" w:rsidRDefault="005E7D28" w:rsidP="005E7D28">
      <w:pPr>
        <w:rPr>
          <w:b/>
          <w:bCs/>
        </w:rPr>
      </w:pPr>
      <w:r w:rsidRPr="00D02F27">
        <w:rPr>
          <w:b/>
          <w:bCs/>
        </w:rPr>
        <w:t>3. Assume that an integer array x is defined by the following statements:</w:t>
      </w:r>
    </w:p>
    <w:p w14:paraId="172A911F" w14:textId="77777777" w:rsidR="005E7D28" w:rsidRDefault="005E7D28" w:rsidP="005E7D28">
      <w:proofErr w:type="spellStart"/>
      <w:r>
        <w:t>int</w:t>
      </w:r>
      <w:proofErr w:type="spellEnd"/>
      <w:r>
        <w:t xml:space="preserve"> x[2][4]={{1,8,7,6},{2,4,-1,0}}, *</w:t>
      </w:r>
      <w:proofErr w:type="spellStart"/>
      <w:r>
        <w:t>xptr</w:t>
      </w:r>
      <w:proofErr w:type="spellEnd"/>
      <w:r>
        <w:t>=&amp;x[0][0];</w:t>
      </w:r>
    </w:p>
    <w:p w14:paraId="570E03A3" w14:textId="62FD14A6" w:rsidR="005E7D28" w:rsidRDefault="005E7D28" w:rsidP="005E7D28">
      <w:r>
        <w:t>Draw a memory allocation diagram, and give the value indicated by each of the following references:</w:t>
      </w:r>
    </w:p>
    <w:p w14:paraId="161B88A0" w14:textId="473D0C16" w:rsidR="00834E17" w:rsidRDefault="00834E17" w:rsidP="00834E17">
      <w:pPr>
        <w:jc w:val="center"/>
      </w:pPr>
      <w:r>
        <w:t xml:space="preserve">The memory diagram </w:t>
      </w:r>
      <w:r w:rsidR="009532A1">
        <w:t>of the array</w:t>
      </w:r>
    </w:p>
    <w:p w14:paraId="73054031" w14:textId="2B51A57E" w:rsidR="009532A1" w:rsidRDefault="00A92AF1" w:rsidP="00A92AF1">
      <w:pPr>
        <w:tabs>
          <w:tab w:val="left" w:pos="480"/>
          <w:tab w:val="center" w:pos="4680"/>
        </w:tabs>
      </w:pPr>
      <w:r>
        <w:tab/>
        <w:t xml:space="preserve">           0</w:t>
      </w:r>
      <w: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BEEA3CF" wp14:editId="5D954B26">
                <wp:simplePos x="0" y="0"/>
                <wp:positionH relativeFrom="column">
                  <wp:posOffset>3152775</wp:posOffset>
                </wp:positionH>
                <wp:positionV relativeFrom="paragraph">
                  <wp:posOffset>238760</wp:posOffset>
                </wp:positionV>
                <wp:extent cx="2600325" cy="1"/>
                <wp:effectExtent l="38100" t="76200" r="28575" b="114300"/>
                <wp:wrapNone/>
                <wp:docPr id="200" name="Curved Connector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00325" cy="1"/>
                        </a:xfrm>
                        <a:prstGeom prst="curvedConnector3">
                          <a:avLst/>
                        </a:prstGeom>
                        <a:ln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urved Connector 200" o:spid="_x0000_s1026" type="#_x0000_t38" style="position:absolute;margin-left:248.25pt;margin-top:18.8pt;width:204.75pt;height:0;flip:y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" adj="10800" strokecolor="black [3040]">
                <v:stroke startarrow="open"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D861CC7" wp14:editId="419A755D">
                <wp:simplePos x="0" y="0"/>
                <wp:positionH relativeFrom="column">
                  <wp:posOffset>66675</wp:posOffset>
                </wp:positionH>
                <wp:positionV relativeFrom="paragraph">
                  <wp:posOffset>229235</wp:posOffset>
                </wp:positionV>
                <wp:extent cx="2495550" cy="0"/>
                <wp:effectExtent l="38100" t="76200" r="19050" b="114300"/>
                <wp:wrapNone/>
                <wp:docPr id="199" name="Curved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95550" cy="0"/>
                        </a:xfrm>
                        <a:prstGeom prst="curvedConnector3">
                          <a:avLst>
                            <a:gd name="adj1" fmla="val 50000"/>
                          </a:avLst>
                        </a:prstGeom>
                        <a:ln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urved Connector 199" o:spid="_x0000_s1026" type="#_x0000_t38" style="position:absolute;margin-left:5.25pt;margin-top:18.05pt;width:196.5pt;height:0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" adj="10800" strokecolor="black [3040]">
                <v:stroke startarrow="open" endarrow="open"/>
              </v:shape>
            </w:pict>
          </mc:Fallback>
        </mc:AlternateContent>
      </w:r>
      <w:r>
        <w:tab/>
      </w:r>
      <w:r>
        <w:tab/>
      </w:r>
      <w:r>
        <w:tab/>
        <w:t>1</w:t>
      </w:r>
    </w:p>
    <w:p w14:paraId="1C13236E" w14:textId="63810805" w:rsidR="009532A1" w:rsidRDefault="009532A1" w:rsidP="009532A1">
      <w:r>
        <w:t>0</w:t>
      </w:r>
      <w:r>
        <w:tab/>
      </w:r>
      <w:r>
        <w:tab/>
        <w:t>1</w:t>
      </w:r>
      <w:r>
        <w:tab/>
      </w:r>
      <w:r>
        <w:tab/>
        <w:t>2</w:t>
      </w:r>
      <w:r>
        <w:tab/>
        <w:t xml:space="preserve">        3</w:t>
      </w:r>
      <w:r>
        <w:tab/>
      </w:r>
      <w:r>
        <w:tab/>
        <w:t xml:space="preserve"> 4</w:t>
      </w:r>
      <w:r>
        <w:tab/>
      </w:r>
      <w:r>
        <w:tab/>
        <w:t>5</w:t>
      </w:r>
      <w:r>
        <w:tab/>
        <w:t xml:space="preserve">       6</w:t>
      </w:r>
      <w:r>
        <w:tab/>
      </w:r>
      <w:r>
        <w:tab/>
        <w:t xml:space="preserve">   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0"/>
        <w:gridCol w:w="1199"/>
        <w:gridCol w:w="1199"/>
        <w:gridCol w:w="1199"/>
        <w:gridCol w:w="1199"/>
        <w:gridCol w:w="1199"/>
        <w:gridCol w:w="1199"/>
        <w:gridCol w:w="1182"/>
      </w:tblGrid>
      <w:tr w:rsidR="009532A1" w14:paraId="4E45F659" w14:textId="6CD195BE" w:rsidTr="009532A1">
        <w:tc>
          <w:tcPr>
            <w:tcW w:w="1200" w:type="dxa"/>
          </w:tcPr>
          <w:p w14:paraId="095F9964" w14:textId="462DE6BD" w:rsidR="009532A1" w:rsidRDefault="00B60218" w:rsidP="00834E17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69F9B16E" wp14:editId="2CD308A8">
                      <wp:simplePos x="0" y="0"/>
                      <wp:positionH relativeFrom="column">
                        <wp:posOffset>457200</wp:posOffset>
                      </wp:positionH>
                      <wp:positionV relativeFrom="paragraph">
                        <wp:posOffset>157480</wp:posOffset>
                      </wp:positionV>
                      <wp:extent cx="542925" cy="409575"/>
                      <wp:effectExtent l="19050" t="76200" r="9525" b="28575"/>
                      <wp:wrapNone/>
                      <wp:docPr id="210" name="Curved Connector 2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42925" cy="409575"/>
                              </a:xfrm>
                              <a:prstGeom prst="curvedConnector3">
                                <a:avLst/>
                              </a:prstGeom>
                              <a:ln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urved Connector 210" o:spid="_x0000_s1026" type="#_x0000_t38" style="position:absolute;margin-left:36pt;margin-top:12.4pt;width:42.75pt;height:32.25pt;flip:x y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" adj="10800" strokecolor="black [3040]">
                      <v:stroke endarrow="open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2B02FAB7" wp14:editId="39330C25">
                      <wp:simplePos x="0" y="0"/>
                      <wp:positionH relativeFrom="column">
                        <wp:posOffset>-180975</wp:posOffset>
                      </wp:positionH>
                      <wp:positionV relativeFrom="paragraph">
                        <wp:posOffset>100330</wp:posOffset>
                      </wp:positionV>
                      <wp:extent cx="76200" cy="466725"/>
                      <wp:effectExtent l="76200" t="76200" r="0" b="28575"/>
                      <wp:wrapNone/>
                      <wp:docPr id="207" name="Elbow Connector 2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76200" cy="466725"/>
                              </a:xfrm>
                              <a:prstGeom prst="bentConnector3">
                                <a:avLst>
                                  <a:gd name="adj1" fmla="val -100000"/>
                                </a:avLst>
                              </a:prstGeom>
                              <a:ln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Elbow Connector 207" o:spid="_x0000_s1026" type="#_x0000_t34" style="position:absolute;margin-left:-14.25pt;margin-top:7.9pt;width:6pt;height:36.75pt;flip: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" adj="-21600" strokecolor="black [3040]">
                      <v:stroke endarrow="open"/>
                    </v:shape>
                  </w:pict>
                </mc:Fallback>
              </mc:AlternateContent>
            </w:r>
            <w:r w:rsidR="009532A1">
              <w:t>1</w:t>
            </w:r>
          </w:p>
        </w:tc>
        <w:tc>
          <w:tcPr>
            <w:tcW w:w="1199" w:type="dxa"/>
          </w:tcPr>
          <w:p w14:paraId="338C4002" w14:textId="3E5B0FEB" w:rsidR="009532A1" w:rsidRDefault="009532A1" w:rsidP="00834E17">
            <w:pPr>
              <w:jc w:val="center"/>
            </w:pPr>
            <w:r>
              <w:t>8</w:t>
            </w:r>
          </w:p>
        </w:tc>
        <w:tc>
          <w:tcPr>
            <w:tcW w:w="1199" w:type="dxa"/>
          </w:tcPr>
          <w:p w14:paraId="26806CC9" w14:textId="467E7AD8" w:rsidR="009532A1" w:rsidRDefault="009532A1" w:rsidP="00834E17">
            <w:pPr>
              <w:jc w:val="center"/>
            </w:pPr>
            <w:r>
              <w:t>7</w:t>
            </w:r>
          </w:p>
        </w:tc>
        <w:tc>
          <w:tcPr>
            <w:tcW w:w="1199" w:type="dxa"/>
          </w:tcPr>
          <w:p w14:paraId="27DA2F9E" w14:textId="7D3B8D74" w:rsidR="009532A1" w:rsidRDefault="009532A1" w:rsidP="00834E17">
            <w:pPr>
              <w:jc w:val="center"/>
            </w:pPr>
            <w:r>
              <w:t>6</w:t>
            </w:r>
          </w:p>
        </w:tc>
        <w:tc>
          <w:tcPr>
            <w:tcW w:w="1199" w:type="dxa"/>
          </w:tcPr>
          <w:p w14:paraId="786176A5" w14:textId="70AE84F0" w:rsidR="009532A1" w:rsidRDefault="009532A1" w:rsidP="00834E17">
            <w:pPr>
              <w:jc w:val="center"/>
            </w:pPr>
            <w:r>
              <w:t>2</w:t>
            </w:r>
          </w:p>
        </w:tc>
        <w:tc>
          <w:tcPr>
            <w:tcW w:w="1199" w:type="dxa"/>
          </w:tcPr>
          <w:p w14:paraId="4E118543" w14:textId="722ED74E" w:rsidR="009532A1" w:rsidRDefault="009532A1" w:rsidP="00834E17">
            <w:pPr>
              <w:jc w:val="center"/>
            </w:pPr>
            <w:r>
              <w:t>4</w:t>
            </w:r>
          </w:p>
        </w:tc>
        <w:tc>
          <w:tcPr>
            <w:tcW w:w="1199" w:type="dxa"/>
          </w:tcPr>
          <w:p w14:paraId="113235C8" w14:textId="425C37A3" w:rsidR="009532A1" w:rsidRDefault="009532A1" w:rsidP="00834E17">
            <w:pPr>
              <w:jc w:val="center"/>
            </w:pPr>
            <w:r>
              <w:t>-1</w:t>
            </w:r>
          </w:p>
        </w:tc>
        <w:tc>
          <w:tcPr>
            <w:tcW w:w="1182" w:type="dxa"/>
          </w:tcPr>
          <w:p w14:paraId="3F6A944F" w14:textId="2D00CEDE" w:rsidR="009532A1" w:rsidRDefault="009532A1" w:rsidP="00834E17">
            <w:pPr>
              <w:jc w:val="center"/>
            </w:pPr>
            <w:r>
              <w:t>0</w:t>
            </w:r>
          </w:p>
        </w:tc>
      </w:tr>
    </w:tbl>
    <w:p w14:paraId="7390A545" w14:textId="12393B0A" w:rsidR="009532A1" w:rsidRDefault="00B60218" w:rsidP="00834E1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48F5BA1" wp14:editId="389ABB96">
                <wp:simplePos x="0" y="0"/>
                <wp:positionH relativeFrom="column">
                  <wp:posOffset>-104775</wp:posOffset>
                </wp:positionH>
                <wp:positionV relativeFrom="paragraph">
                  <wp:posOffset>66675</wp:posOffset>
                </wp:positionV>
                <wp:extent cx="409575" cy="276225"/>
                <wp:effectExtent l="0" t="0" r="28575" b="28575"/>
                <wp:wrapNone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1DCD31" w14:textId="0E143CF2" w:rsidR="001E2BFA" w:rsidRDefault="001E2BFA" w:rsidP="001E2BFA">
                            <w:proofErr w:type="gramStart"/>
                            <w:r>
                              <w:t>x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4" type="#_x0000_t202" style="position:absolute;left:0;text-align:left;margin-left:-8.25pt;margin-top:5.25pt;width:32.25pt;height:21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" strokecolor="white [3212]">
                <v:textbox>
                  <w:txbxContent>
                    <w:p w14:paraId="611DCD31" w14:textId="0E143CF2" w:rsidR="001E2BFA" w:rsidRDefault="001E2BFA" w:rsidP="001E2BFA">
                      <w: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="001E2BFA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192B42B" wp14:editId="587E5F83">
                <wp:simplePos x="0" y="0"/>
                <wp:positionH relativeFrom="column">
                  <wp:posOffset>247650</wp:posOffset>
                </wp:positionH>
                <wp:positionV relativeFrom="paragraph">
                  <wp:posOffset>266700</wp:posOffset>
                </wp:positionV>
                <wp:extent cx="504825" cy="257175"/>
                <wp:effectExtent l="0" t="0" r="28575" b="28575"/>
                <wp:wrapNone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8F4E7" w14:textId="5A258C4D" w:rsidR="001E2BFA" w:rsidRDefault="001E2BFA" w:rsidP="001E2BFA">
                            <w:r>
                              <w:t>*</w:t>
                            </w:r>
                            <w:proofErr w:type="spellStart"/>
                            <w:r>
                              <w:t>pt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5" type="#_x0000_t202" style="position:absolute;left:0;text-align:left;margin-left:19.5pt;margin-top:21pt;width:39.75pt;height:20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" strokecolor="white [3212]">
                <v:textbox>
                  <w:txbxContent>
                    <w:p w14:paraId="5088F4E7" w14:textId="5A258C4D" w:rsidR="001E2BFA" w:rsidRDefault="001E2BFA" w:rsidP="001E2BFA">
                      <w:r>
                        <w:t>*ptr</w:t>
                      </w:r>
                    </w:p>
                  </w:txbxContent>
                </v:textbox>
              </v:shape>
            </w:pict>
          </mc:Fallback>
        </mc:AlternateContent>
      </w:r>
    </w:p>
    <w:p w14:paraId="7287FDA2" w14:textId="1EF79597" w:rsidR="00A92AF1" w:rsidRPr="001E2BFA" w:rsidRDefault="007A1853" w:rsidP="005E7D2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1FDEFA2" wp14:editId="51FDF41D">
                <wp:simplePos x="0" y="0"/>
                <wp:positionH relativeFrom="column">
                  <wp:posOffset>819150</wp:posOffset>
                </wp:positionH>
                <wp:positionV relativeFrom="paragraph">
                  <wp:posOffset>505460</wp:posOffset>
                </wp:positionV>
                <wp:extent cx="533400" cy="257175"/>
                <wp:effectExtent l="0" t="0" r="19050" b="28575"/>
                <wp:wrapNone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ADFE2" w14:textId="168AEFB4" w:rsidR="001E2BFA" w:rsidRDefault="007A1853" w:rsidP="001E2BFA">
                            <w:r>
                              <w:t>2</w:t>
                            </w:r>
                            <w:r w:rsidR="001E2BFA">
                              <w:t>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6" type="#_x0000_t202" style="position:absolute;margin-left:64.5pt;margin-top:39.8pt;width:42pt;height:20.2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" strokecolor="white [3212]">
                <v:textbox>
                  <w:txbxContent>
                    <w:p w14:paraId="4FFADFE2" w14:textId="168AEFB4" w:rsidR="001E2BFA" w:rsidRDefault="007A1853" w:rsidP="001E2BFA">
                      <w:r>
                        <w:t>2</w:t>
                      </w:r>
                      <w:r w:rsidR="001E2BFA">
                        <w:t>000</w:t>
                      </w:r>
                    </w:p>
                  </w:txbxContent>
                </v:textbox>
              </v:shape>
            </w:pict>
          </mc:Fallback>
        </mc:AlternateContent>
      </w:r>
      <w:r w:rsidR="001E2BFA" w:rsidRPr="001E2BFA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1" locked="0" layoutInCell="1" allowOverlap="1" wp14:anchorId="31ABAF71" wp14:editId="1B328944">
                <wp:simplePos x="0" y="0"/>
                <wp:positionH relativeFrom="column">
                  <wp:posOffset>819150</wp:posOffset>
                </wp:positionH>
                <wp:positionV relativeFrom="paragraph">
                  <wp:posOffset>67310</wp:posOffset>
                </wp:positionV>
                <wp:extent cx="409575" cy="323850"/>
                <wp:effectExtent l="0" t="0" r="28575" b="19050"/>
                <wp:wrapNone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9DEA65" w14:textId="39F3D12C" w:rsidR="001E2BFA" w:rsidRDefault="001E2BFA" w:rsidP="001E2BFA">
                            <w:pPr>
                              <w:jc w:val="center"/>
                            </w:pPr>
                            <w:r>
                              <w:t>1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7" type="#_x0000_t202" style="position:absolute;margin-left:64.5pt;margin-top:5.3pt;width:32.25pt;height:25.5pt;z-index:-251633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">
                <v:textbox>
                  <w:txbxContent>
                    <w:p w14:paraId="019DEA65" w14:textId="39F3D12C" w:rsidR="001E2BFA" w:rsidRDefault="001E2BFA" w:rsidP="001E2BFA">
                      <w:pPr>
                        <w:jc w:val="center"/>
                      </w:pPr>
                      <w:r>
                        <w:t>10</w:t>
                      </w:r>
                      <w: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1E2BFA"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1" locked="0" layoutInCell="1" allowOverlap="1" wp14:anchorId="41C67CB5" wp14:editId="3AE5D42B">
                <wp:simplePos x="0" y="0"/>
                <wp:positionH relativeFrom="column">
                  <wp:posOffset>-247650</wp:posOffset>
                </wp:positionH>
                <wp:positionV relativeFrom="paragraph">
                  <wp:posOffset>67310</wp:posOffset>
                </wp:positionV>
                <wp:extent cx="409575" cy="323850"/>
                <wp:effectExtent l="0" t="0" r="28575" b="19050"/>
                <wp:wrapNone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777370" w14:textId="25188D5C" w:rsidR="001E2BFA" w:rsidRDefault="001E2BFA" w:rsidP="001E2BFA">
                            <w:pPr>
                              <w:jc w:val="center"/>
                            </w:pPr>
                            <w:r>
                              <w:t>1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8" type="#_x0000_t202" style="position:absolute;margin-left:-19.5pt;margin-top:5.3pt;width:32.25pt;height:25.5pt;z-index:-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">
                <v:textbox>
                  <w:txbxContent>
                    <w:p w14:paraId="4F777370" w14:textId="25188D5C" w:rsidR="001E2BFA" w:rsidRDefault="001E2BFA" w:rsidP="001E2BFA">
                      <w:pPr>
                        <w:jc w:val="center"/>
                      </w:pPr>
                      <w:r>
                        <w:t>10</w:t>
                      </w:r>
                      <w: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1E2BFA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5F34DE4" wp14:editId="50BBCA18">
                <wp:simplePos x="0" y="0"/>
                <wp:positionH relativeFrom="column">
                  <wp:posOffset>-247650</wp:posOffset>
                </wp:positionH>
                <wp:positionV relativeFrom="paragraph">
                  <wp:posOffset>505460</wp:posOffset>
                </wp:positionV>
                <wp:extent cx="409575" cy="257175"/>
                <wp:effectExtent l="0" t="0" r="28575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E5E9B4" w14:textId="4795F19B" w:rsidR="001E2BFA" w:rsidRDefault="001E2BFA">
                            <w:r>
                              <w:t>1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9" type="#_x0000_t202" style="position:absolute;margin-left:-19.5pt;margin-top:39.8pt;width:32.25pt;height:20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" strokecolor="white [3212]">
                <v:textbox>
                  <w:txbxContent>
                    <w:p w14:paraId="24E5E9B4" w14:textId="4795F19B" w:rsidR="001E2BFA" w:rsidRDefault="001E2BFA">
                      <w:r>
                        <w:t>1000</w:t>
                      </w:r>
                    </w:p>
                  </w:txbxContent>
                </v:textbox>
              </v:shape>
            </w:pict>
          </mc:Fallback>
        </mc:AlternateContent>
      </w:r>
    </w:p>
    <w:p w14:paraId="4FAE78F4" w14:textId="63D6EE6A" w:rsidR="005E7D28" w:rsidRDefault="005E7D28" w:rsidP="005E7D28">
      <w:r>
        <w:t>a. *</w:t>
      </w:r>
      <w:proofErr w:type="spellStart"/>
      <w:r>
        <w:t>xptr</w:t>
      </w:r>
      <w:proofErr w:type="spellEnd"/>
      <w:r w:rsidR="00460DB8">
        <w:t xml:space="preserve"> </w:t>
      </w:r>
      <w:r w:rsidR="002C322E">
        <w:tab/>
      </w:r>
      <w:r w:rsidR="00460DB8">
        <w:t>= *(100) = 1</w:t>
      </w:r>
    </w:p>
    <w:p w14:paraId="7D8660BB" w14:textId="28DEAA52" w:rsidR="00F0387D" w:rsidRDefault="005E7D28" w:rsidP="00460DB8">
      <w:pPr>
        <w:spacing w:before="240"/>
      </w:pPr>
      <w:r>
        <w:t>b. *(xptr+2)</w:t>
      </w:r>
      <w:r w:rsidR="00460DB8">
        <w:t xml:space="preserve"> </w:t>
      </w:r>
      <w:r w:rsidR="00410270">
        <w:tab/>
      </w:r>
      <w:r w:rsidR="00460DB8">
        <w:t>= *(</w:t>
      </w:r>
      <w:proofErr w:type="spellStart"/>
      <w:r w:rsidR="00460DB8">
        <w:t>xptr</w:t>
      </w:r>
      <w:proofErr w:type="spellEnd"/>
      <w:r w:rsidR="00460DB8">
        <w:t xml:space="preserve"> + 2) </w:t>
      </w:r>
      <w:r w:rsidR="00335719">
        <w:tab/>
      </w:r>
    </w:p>
    <w:p w14:paraId="33624063" w14:textId="2739DDE5" w:rsidR="00335719" w:rsidRDefault="00460DB8" w:rsidP="00410270">
      <w:pPr>
        <w:spacing w:before="240"/>
        <w:ind w:left="720" w:firstLine="720"/>
      </w:pPr>
      <w:r>
        <w:t>= *(100 + 2 (2))</w:t>
      </w:r>
    </w:p>
    <w:p w14:paraId="2F50FDC3" w14:textId="77777777" w:rsidR="00335719" w:rsidRDefault="00460DB8" w:rsidP="00410270">
      <w:pPr>
        <w:spacing w:before="240"/>
        <w:ind w:left="720" w:firstLine="720"/>
      </w:pPr>
      <w:r>
        <w:t xml:space="preserve"> = *(104) </w:t>
      </w:r>
    </w:p>
    <w:p w14:paraId="73630254" w14:textId="5123F3D0" w:rsidR="005E7D28" w:rsidRDefault="00460DB8" w:rsidP="00410270">
      <w:pPr>
        <w:spacing w:before="240"/>
        <w:ind w:left="720" w:firstLine="720"/>
      </w:pPr>
      <w:r>
        <w:t>= 7</w:t>
      </w:r>
    </w:p>
    <w:p w14:paraId="3743D05D" w14:textId="714E77B8" w:rsidR="007F43A5" w:rsidRDefault="005E7D28" w:rsidP="005E7D28">
      <w:r>
        <w:t>c. *</w:t>
      </w:r>
      <w:proofErr w:type="spellStart"/>
      <w:r>
        <w:t>xptr</w:t>
      </w:r>
      <w:proofErr w:type="spellEnd"/>
      <w:r>
        <w:t xml:space="preserve"> + 2</w:t>
      </w:r>
      <w:r w:rsidR="00F0387D">
        <w:tab/>
        <w:t xml:space="preserve"> =</w:t>
      </w:r>
      <w:r w:rsidR="007F43A5">
        <w:t xml:space="preserve">*(100 + 2) </w:t>
      </w:r>
    </w:p>
    <w:p w14:paraId="2F6E0CBA" w14:textId="77777777" w:rsidR="007F43A5" w:rsidRDefault="007F43A5" w:rsidP="00410270">
      <w:pPr>
        <w:ind w:left="720" w:firstLine="720"/>
      </w:pPr>
      <w:r>
        <w:t>= 1 + 2</w:t>
      </w:r>
      <w:r>
        <w:tab/>
      </w:r>
    </w:p>
    <w:p w14:paraId="385D3A9D" w14:textId="2BEAF93D" w:rsidR="005E7D28" w:rsidRDefault="007F43A5" w:rsidP="00410270">
      <w:pPr>
        <w:ind w:left="720" w:firstLine="720"/>
      </w:pPr>
      <w:r>
        <w:t xml:space="preserve"> = 3</w:t>
      </w:r>
    </w:p>
    <w:p w14:paraId="177C76FD" w14:textId="608DC254" w:rsidR="007F43A5" w:rsidRDefault="005E7D28" w:rsidP="007F43A5">
      <w:r>
        <w:t>d. *(xptr+1) + *(xptr+3)</w:t>
      </w:r>
      <w:r w:rsidR="007F43A5">
        <w:t xml:space="preserve"> </w:t>
      </w:r>
      <w:r w:rsidR="007F43A5">
        <w:tab/>
      </w:r>
      <w:r w:rsidR="009D6C6D">
        <w:tab/>
      </w:r>
      <w:r w:rsidR="007F43A5">
        <w:t xml:space="preserve">=*(100 + 2(1) + *(*100+3(2)) </w:t>
      </w:r>
    </w:p>
    <w:p w14:paraId="2D2B72FF" w14:textId="77777777" w:rsidR="007F43A5" w:rsidRDefault="007F43A5" w:rsidP="007F43A5">
      <w:pPr>
        <w:ind w:left="2160" w:firstLine="720"/>
      </w:pPr>
      <w:r>
        <w:t xml:space="preserve">= (*102) + (*106) </w:t>
      </w:r>
    </w:p>
    <w:p w14:paraId="269ACB4A" w14:textId="77777777" w:rsidR="007F43A5" w:rsidRDefault="007F43A5" w:rsidP="007F43A5">
      <w:pPr>
        <w:ind w:left="2160" w:firstLine="720"/>
      </w:pPr>
      <w:r>
        <w:t>= 8+6</w:t>
      </w:r>
    </w:p>
    <w:p w14:paraId="6B9E7AAA" w14:textId="1B75AF20" w:rsidR="005E7D28" w:rsidRDefault="007F43A5" w:rsidP="007F43A5">
      <w:pPr>
        <w:ind w:left="2160" w:firstLine="720"/>
      </w:pPr>
      <w:r>
        <w:t xml:space="preserve"> = 14 </w:t>
      </w:r>
    </w:p>
    <w:p w14:paraId="39D4BF99" w14:textId="77777777" w:rsidR="005E7D28" w:rsidRPr="00D02F27" w:rsidRDefault="005E7D28" w:rsidP="005E7D28">
      <w:pPr>
        <w:rPr>
          <w:b/>
          <w:bCs/>
        </w:rPr>
      </w:pPr>
      <w:r w:rsidRPr="00D02F27">
        <w:rPr>
          <w:b/>
          <w:bCs/>
        </w:rPr>
        <w:t xml:space="preserve">4. A text file contains grade details of five students. This file formatted like name followed by marks for four subjects. </w:t>
      </w:r>
      <w:r w:rsidR="003917E5" w:rsidRPr="00D02F27">
        <w:rPr>
          <w:b/>
          <w:bCs/>
        </w:rPr>
        <w:t>A content of a sample text file is</w:t>
      </w:r>
      <w:r w:rsidRPr="00D02F27">
        <w:rPr>
          <w:b/>
          <w:bCs/>
        </w:rPr>
        <w:t xml:space="preserve"> given below:</w:t>
      </w:r>
    </w:p>
    <w:p w14:paraId="31C72387" w14:textId="77777777" w:rsidR="005E7D28" w:rsidRDefault="005E7D28" w:rsidP="005E7D28">
      <w:r>
        <w:t>Peter</w:t>
      </w:r>
    </w:p>
    <w:p w14:paraId="3FAACECE" w14:textId="77777777" w:rsidR="005E7D28" w:rsidRDefault="005E7D28" w:rsidP="005E7D28">
      <w:r>
        <w:t>55</w:t>
      </w:r>
    </w:p>
    <w:p w14:paraId="16CC89BC" w14:textId="77777777" w:rsidR="005E7D28" w:rsidRDefault="005E7D28" w:rsidP="005E7D28">
      <w:r>
        <w:t>66</w:t>
      </w:r>
    </w:p>
    <w:p w14:paraId="3FCC9D0E" w14:textId="77777777" w:rsidR="005E7D28" w:rsidRDefault="005E7D28" w:rsidP="005E7D28">
      <w:r>
        <w:t>44</w:t>
      </w:r>
    </w:p>
    <w:p w14:paraId="27B1FEED" w14:textId="77777777" w:rsidR="005E7D28" w:rsidRDefault="005E7D28" w:rsidP="005E7D28">
      <w:r>
        <w:t>67</w:t>
      </w:r>
    </w:p>
    <w:p w14:paraId="728D7F98" w14:textId="77777777" w:rsidR="005E7D28" w:rsidRDefault="005E7D28" w:rsidP="005E7D28">
      <w:r>
        <w:t>Lilly</w:t>
      </w:r>
    </w:p>
    <w:p w14:paraId="3964DE95" w14:textId="77777777" w:rsidR="005E7D28" w:rsidRDefault="005E7D28" w:rsidP="005E7D28">
      <w:r>
        <w:t>100</w:t>
      </w:r>
    </w:p>
    <w:p w14:paraId="6DBBD76A" w14:textId="77777777" w:rsidR="005E7D28" w:rsidRDefault="005E7D28" w:rsidP="005E7D28">
      <w:r>
        <w:t>90</w:t>
      </w:r>
    </w:p>
    <w:p w14:paraId="5A43DCD1" w14:textId="77777777" w:rsidR="005E7D28" w:rsidRDefault="005E7D28" w:rsidP="005E7D28">
      <w:r>
        <w:t>43</w:t>
      </w:r>
    </w:p>
    <w:p w14:paraId="787B198F" w14:textId="77777777" w:rsidR="005E7D28" w:rsidRDefault="005E7D28" w:rsidP="005E7D28">
      <w:r>
        <w:t>89</w:t>
      </w:r>
    </w:p>
    <w:p w14:paraId="259088C6" w14:textId="77777777" w:rsidR="005E7D28" w:rsidRDefault="005E7D28" w:rsidP="005E7D28">
      <w:r>
        <w:t>John</w:t>
      </w:r>
    </w:p>
    <w:p w14:paraId="34DBD74B" w14:textId="77777777" w:rsidR="005E7D28" w:rsidRDefault="005E7D28" w:rsidP="005E7D28">
      <w:r>
        <w:lastRenderedPageBreak/>
        <w:t>34</w:t>
      </w:r>
    </w:p>
    <w:p w14:paraId="70DF1709" w14:textId="77777777" w:rsidR="005E7D28" w:rsidRDefault="005E7D28" w:rsidP="005E7D28">
      <w:r>
        <w:t>56</w:t>
      </w:r>
    </w:p>
    <w:p w14:paraId="3983965A" w14:textId="77777777" w:rsidR="005E7D28" w:rsidRDefault="005E7D28" w:rsidP="005E7D28">
      <w:r>
        <w:t>78</w:t>
      </w:r>
    </w:p>
    <w:p w14:paraId="082BCBB2" w14:textId="77777777" w:rsidR="005E7D28" w:rsidRDefault="005E7D28" w:rsidP="005E7D28">
      <w:r>
        <w:t>65</w:t>
      </w:r>
    </w:p>
    <w:p w14:paraId="13322CB4" w14:textId="77777777" w:rsidR="005E7D28" w:rsidRDefault="005E7D28" w:rsidP="005E7D28">
      <w:r>
        <w:t>Mary</w:t>
      </w:r>
    </w:p>
    <w:p w14:paraId="06E9C259" w14:textId="77777777" w:rsidR="005E7D28" w:rsidRDefault="005E7D28" w:rsidP="005E7D28">
      <w:r>
        <w:t>45</w:t>
      </w:r>
    </w:p>
    <w:p w14:paraId="50D17259" w14:textId="77777777" w:rsidR="005E7D28" w:rsidRDefault="005E7D28" w:rsidP="005E7D28">
      <w:r>
        <w:t>56</w:t>
      </w:r>
    </w:p>
    <w:p w14:paraId="0E1CAC02" w14:textId="77777777" w:rsidR="005E7D28" w:rsidRDefault="005E7D28" w:rsidP="005E7D28">
      <w:r>
        <w:t>78</w:t>
      </w:r>
    </w:p>
    <w:p w14:paraId="7CFF7CE0" w14:textId="77777777" w:rsidR="005E7D28" w:rsidRDefault="005E7D28" w:rsidP="005E7D28">
      <w:r>
        <w:t>90</w:t>
      </w:r>
    </w:p>
    <w:p w14:paraId="70668765" w14:textId="77777777" w:rsidR="005E7D28" w:rsidRDefault="005E7D28" w:rsidP="005E7D28">
      <w:r>
        <w:t>Alex</w:t>
      </w:r>
    </w:p>
    <w:p w14:paraId="28652ECB" w14:textId="77777777" w:rsidR="005E7D28" w:rsidRDefault="005E7D28" w:rsidP="005E7D28">
      <w:r>
        <w:t>30</w:t>
      </w:r>
    </w:p>
    <w:p w14:paraId="4CC0FA63" w14:textId="77777777" w:rsidR="005E7D28" w:rsidRDefault="005E7D28" w:rsidP="005E7D28">
      <w:r>
        <w:t>45</w:t>
      </w:r>
    </w:p>
    <w:p w14:paraId="22527D3C" w14:textId="77777777" w:rsidR="005E7D28" w:rsidRDefault="005E7D28" w:rsidP="005E7D28">
      <w:r>
        <w:t>65</w:t>
      </w:r>
    </w:p>
    <w:p w14:paraId="519B3565" w14:textId="77777777" w:rsidR="005E7D28" w:rsidRDefault="005E7D28" w:rsidP="005E7D28">
      <w:r>
        <w:t>54</w:t>
      </w:r>
    </w:p>
    <w:p w14:paraId="4A5C5249" w14:textId="77777777" w:rsidR="005E7D28" w:rsidRPr="00D02F27" w:rsidRDefault="005E7D28" w:rsidP="005E7D28">
      <w:pPr>
        <w:rPr>
          <w:b/>
          <w:bCs/>
        </w:rPr>
      </w:pPr>
      <w:r w:rsidRPr="00D02F27">
        <w:rPr>
          <w:b/>
          <w:bCs/>
        </w:rPr>
        <w:t>Write a c program that reads the contents of the file and display it on the screen. Use the following structure for this program.</w:t>
      </w:r>
    </w:p>
    <w:p w14:paraId="52CD9841" w14:textId="77777777" w:rsidR="005E7D28" w:rsidRDefault="005E7D28" w:rsidP="005E7D28">
      <w:proofErr w:type="spellStart"/>
      <w:proofErr w:type="gramStart"/>
      <w:r>
        <w:t>struct</w:t>
      </w:r>
      <w:proofErr w:type="spellEnd"/>
      <w:proofErr w:type="gramEnd"/>
      <w:r>
        <w:t xml:space="preserve"> student</w:t>
      </w:r>
    </w:p>
    <w:p w14:paraId="3456D85F" w14:textId="77777777" w:rsidR="005E7D28" w:rsidRDefault="005E7D28" w:rsidP="005E7D28">
      <w:r>
        <w:t>{</w:t>
      </w:r>
    </w:p>
    <w:p w14:paraId="02B7776D" w14:textId="77777777" w:rsidR="005E7D28" w:rsidRDefault="005E7D28" w:rsidP="005E7D28">
      <w:proofErr w:type="gramStart"/>
      <w:r>
        <w:t>char</w:t>
      </w:r>
      <w:proofErr w:type="gramEnd"/>
      <w:r>
        <w:t xml:space="preserve"> name[10];</w:t>
      </w:r>
    </w:p>
    <w:p w14:paraId="536D4BF1" w14:textId="77777777" w:rsidR="005E7D28" w:rsidRDefault="005E7D28" w:rsidP="005E7D28">
      <w:proofErr w:type="spellStart"/>
      <w:proofErr w:type="gramStart"/>
      <w:r>
        <w:t>int</w:t>
      </w:r>
      <w:proofErr w:type="spellEnd"/>
      <w:proofErr w:type="gramEnd"/>
      <w:r>
        <w:t xml:space="preserve"> marks[4];</w:t>
      </w:r>
    </w:p>
    <w:p w14:paraId="23073100" w14:textId="77777777" w:rsidR="005E7D28" w:rsidRDefault="005E7D28" w:rsidP="005E7D28">
      <w:r>
        <w:t>};</w:t>
      </w:r>
    </w:p>
    <w:p w14:paraId="65EF8C50" w14:textId="77777777" w:rsidR="00755800" w:rsidRDefault="00755800" w:rsidP="005E7D28"/>
    <w:p w14:paraId="31E6C58F" w14:textId="77777777" w:rsidR="00755800" w:rsidRDefault="00755800" w:rsidP="005E7D28">
      <w:pPr>
        <w:rPr>
          <w:b/>
        </w:rPr>
      </w:pPr>
      <w:r w:rsidRPr="00755800">
        <w:rPr>
          <w:b/>
        </w:rPr>
        <w:t>Code:</w:t>
      </w:r>
    </w:p>
    <w:p w14:paraId="7D35D962" w14:textId="77777777" w:rsidR="00755800" w:rsidRDefault="00755800" w:rsidP="00755800">
      <w:pPr>
        <w:pStyle w:val="NoSpacing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15E18E06" w14:textId="77777777" w:rsidR="00755800" w:rsidRDefault="00755800" w:rsidP="00755800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main()</w:t>
      </w:r>
    </w:p>
    <w:p w14:paraId="091234C1" w14:textId="77777777" w:rsidR="00755800" w:rsidRDefault="00755800" w:rsidP="00755800">
      <w:pPr>
        <w:pStyle w:val="NoSpacing"/>
      </w:pPr>
      <w:r>
        <w:t>{</w:t>
      </w:r>
    </w:p>
    <w:p w14:paraId="1A7E88E9" w14:textId="77777777" w:rsidR="00755800" w:rsidRDefault="00755800" w:rsidP="00755800">
      <w:pPr>
        <w:pStyle w:val="NoSpacing"/>
      </w:pPr>
      <w:r>
        <w:t xml:space="preserve">    FILE *</w:t>
      </w:r>
      <w:proofErr w:type="spellStart"/>
      <w:r>
        <w:t>ptoFile</w:t>
      </w:r>
      <w:proofErr w:type="spellEnd"/>
      <w:r>
        <w:t xml:space="preserve">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student.txt", "r");</w:t>
      </w:r>
    </w:p>
    <w:p w14:paraId="03572059" w14:textId="77777777" w:rsidR="00755800" w:rsidRDefault="00755800" w:rsidP="00755800">
      <w:pPr>
        <w:pStyle w:val="NoSpacing"/>
      </w:pPr>
      <w:r>
        <w:t xml:space="preserve">    </w:t>
      </w:r>
      <w:proofErr w:type="gramStart"/>
      <w:r>
        <w:t>char</w:t>
      </w:r>
      <w:proofErr w:type="gramEnd"/>
      <w:r>
        <w:t xml:space="preserve"> name[20];</w:t>
      </w:r>
    </w:p>
    <w:p w14:paraId="4080B7AB" w14:textId="77777777" w:rsidR="00755800" w:rsidRDefault="00755800" w:rsidP="00755800">
      <w:pPr>
        <w:pStyle w:val="NoSpacing"/>
      </w:pPr>
      <w:r>
        <w:lastRenderedPageBreak/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marks[5];</w:t>
      </w:r>
    </w:p>
    <w:p w14:paraId="251303F3" w14:textId="77777777" w:rsidR="00755800" w:rsidRDefault="00755800" w:rsidP="00755800">
      <w:pPr>
        <w:pStyle w:val="NoSpacing"/>
      </w:pPr>
      <w:r>
        <w:t xml:space="preserve">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fgets</w:t>
      </w:r>
      <w:proofErr w:type="spellEnd"/>
      <w:r>
        <w:t xml:space="preserve">(name, marks, </w:t>
      </w:r>
      <w:proofErr w:type="spellStart"/>
      <w:r>
        <w:t>ptoFile</w:t>
      </w:r>
      <w:proofErr w:type="spellEnd"/>
      <w:r>
        <w:t>) ){</w:t>
      </w:r>
    </w:p>
    <w:p w14:paraId="658B392C" w14:textId="77777777" w:rsidR="00755800" w:rsidRDefault="00755800" w:rsidP="00755800">
      <w:pPr>
        <w:pStyle w:val="NoSpacing"/>
      </w:pPr>
    </w:p>
    <w:p w14:paraId="291D3A28" w14:textId="77777777" w:rsidR="00755800" w:rsidRDefault="00755800" w:rsidP="00755800">
      <w:pPr>
        <w:pStyle w:val="NoSpacing"/>
      </w:pPr>
      <w:r>
        <w:t xml:space="preserve">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name, marks);</w:t>
      </w:r>
    </w:p>
    <w:p w14:paraId="614CDCF5" w14:textId="77777777" w:rsidR="00755800" w:rsidRDefault="00755800" w:rsidP="00755800">
      <w:pPr>
        <w:pStyle w:val="NoSpacing"/>
      </w:pPr>
      <w:r>
        <w:t xml:space="preserve">           }</w:t>
      </w:r>
    </w:p>
    <w:p w14:paraId="5CC58755" w14:textId="77777777" w:rsidR="00755800" w:rsidRDefault="00755800" w:rsidP="00755800">
      <w:pPr>
        <w:pStyle w:val="NoSpacing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 End of program\n");</w:t>
      </w:r>
    </w:p>
    <w:p w14:paraId="20E5AA0A" w14:textId="77777777" w:rsidR="00755800" w:rsidRDefault="00755800" w:rsidP="00755800">
      <w:pPr>
        <w:pStyle w:val="NoSpacing"/>
      </w:pPr>
      <w:r>
        <w:t xml:space="preserve">           </w:t>
      </w:r>
      <w:proofErr w:type="spellStart"/>
      <w:proofErr w:type="gramStart"/>
      <w:r>
        <w:t>fclose</w:t>
      </w:r>
      <w:proofErr w:type="spellEnd"/>
      <w:r>
        <w:t>(</w:t>
      </w:r>
      <w:proofErr w:type="spellStart"/>
      <w:proofErr w:type="gramEnd"/>
      <w:r>
        <w:t>ptoFile</w:t>
      </w:r>
      <w:proofErr w:type="spellEnd"/>
      <w:r>
        <w:t>);</w:t>
      </w:r>
    </w:p>
    <w:p w14:paraId="25B8F32A" w14:textId="77777777" w:rsidR="00755800" w:rsidRDefault="00755800" w:rsidP="00755800">
      <w:pPr>
        <w:pStyle w:val="NoSpacing"/>
      </w:pPr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14:paraId="43554835" w14:textId="77777777" w:rsidR="00755800" w:rsidRDefault="00755800" w:rsidP="00755800">
      <w:pPr>
        <w:pStyle w:val="NoSpacing"/>
      </w:pPr>
      <w:r>
        <w:t>}</w:t>
      </w:r>
    </w:p>
    <w:p w14:paraId="39BFEAB4" w14:textId="77777777" w:rsidR="00755800" w:rsidRDefault="00755800" w:rsidP="00755800">
      <w:pPr>
        <w:pStyle w:val="NoSpacing"/>
      </w:pPr>
    </w:p>
    <w:p w14:paraId="129BBFE1" w14:textId="77777777" w:rsidR="00755800" w:rsidRDefault="00755800" w:rsidP="00755800">
      <w:pPr>
        <w:pStyle w:val="NoSpacing"/>
        <w:rPr>
          <w:b/>
        </w:rPr>
      </w:pPr>
      <w:r>
        <w:rPr>
          <w:b/>
        </w:rPr>
        <w:t>s</w:t>
      </w:r>
      <w:r w:rsidRPr="00755800">
        <w:rPr>
          <w:b/>
        </w:rPr>
        <w:t>tudent.txt</w:t>
      </w:r>
    </w:p>
    <w:p w14:paraId="7C1CCEF6" w14:textId="77777777" w:rsidR="00755800" w:rsidRDefault="00755800" w:rsidP="00755800">
      <w:pPr>
        <w:pStyle w:val="NoSpacing"/>
      </w:pPr>
      <w:r>
        <w:t xml:space="preserve">Peter </w:t>
      </w:r>
      <w:r>
        <w:tab/>
      </w:r>
    </w:p>
    <w:p w14:paraId="783CA45B" w14:textId="77777777" w:rsidR="00755800" w:rsidRDefault="00755800" w:rsidP="00755800">
      <w:pPr>
        <w:pStyle w:val="NoSpacing"/>
      </w:pPr>
      <w:r>
        <w:t>55</w:t>
      </w:r>
    </w:p>
    <w:p w14:paraId="497A33F7" w14:textId="42EF9B1F" w:rsidR="00755800" w:rsidRDefault="00755800" w:rsidP="00755800">
      <w:pPr>
        <w:pStyle w:val="NoSpacing"/>
      </w:pPr>
      <w:r>
        <w:t>66</w:t>
      </w:r>
    </w:p>
    <w:p w14:paraId="70285CC6" w14:textId="2254EDD6" w:rsidR="00755800" w:rsidRDefault="00755800" w:rsidP="00755800">
      <w:pPr>
        <w:pStyle w:val="NoSpacing"/>
      </w:pPr>
      <w:r>
        <w:t>44</w:t>
      </w:r>
    </w:p>
    <w:p w14:paraId="577C1429" w14:textId="5021F0DD" w:rsidR="00755800" w:rsidRDefault="00755800" w:rsidP="00755800">
      <w:pPr>
        <w:pStyle w:val="NoSpacing"/>
      </w:pPr>
      <w:r>
        <w:t>67</w:t>
      </w:r>
    </w:p>
    <w:p w14:paraId="4E1E4907" w14:textId="77777777" w:rsidR="00755800" w:rsidRDefault="00755800" w:rsidP="00755800">
      <w:pPr>
        <w:pStyle w:val="NoSpacing"/>
      </w:pPr>
      <w:r>
        <w:tab/>
      </w:r>
    </w:p>
    <w:p w14:paraId="7AE46D1A" w14:textId="5B10FA4C" w:rsidR="00755800" w:rsidRDefault="00755800" w:rsidP="00755800">
      <w:pPr>
        <w:pStyle w:val="NoSpacing"/>
      </w:pPr>
      <w:r>
        <w:t xml:space="preserve">Lilly </w:t>
      </w:r>
      <w:r>
        <w:tab/>
      </w:r>
    </w:p>
    <w:p w14:paraId="283A7D4D" w14:textId="77777777" w:rsidR="00755800" w:rsidRDefault="00755800" w:rsidP="00755800">
      <w:pPr>
        <w:pStyle w:val="NoSpacing"/>
      </w:pPr>
      <w:r>
        <w:t>100</w:t>
      </w:r>
    </w:p>
    <w:p w14:paraId="66E5BA61" w14:textId="1D9A3632" w:rsidR="00755800" w:rsidRDefault="00755800" w:rsidP="00755800">
      <w:pPr>
        <w:pStyle w:val="NoSpacing"/>
      </w:pPr>
      <w:r>
        <w:t>90</w:t>
      </w:r>
    </w:p>
    <w:p w14:paraId="162BF90D" w14:textId="77777777" w:rsidR="00755800" w:rsidRDefault="00755800" w:rsidP="00755800">
      <w:pPr>
        <w:pStyle w:val="NoSpacing"/>
      </w:pPr>
      <w:r>
        <w:t>43</w:t>
      </w:r>
    </w:p>
    <w:p w14:paraId="2FFE2B16" w14:textId="40B01602" w:rsidR="00755800" w:rsidRDefault="00755800" w:rsidP="00755800">
      <w:pPr>
        <w:pStyle w:val="NoSpacing"/>
      </w:pPr>
      <w:r>
        <w:t>89</w:t>
      </w:r>
    </w:p>
    <w:p w14:paraId="44C7A9C8" w14:textId="607234AA" w:rsidR="00755800" w:rsidRDefault="00755800" w:rsidP="00755800">
      <w:pPr>
        <w:pStyle w:val="NoSpacing"/>
      </w:pPr>
    </w:p>
    <w:p w14:paraId="3AC93FBD" w14:textId="1C00C9CE" w:rsidR="00755800" w:rsidRDefault="00755800" w:rsidP="00755800">
      <w:pPr>
        <w:pStyle w:val="NoSpacing"/>
      </w:pPr>
      <w:r>
        <w:t>John</w:t>
      </w:r>
      <w:r>
        <w:tab/>
      </w:r>
    </w:p>
    <w:p w14:paraId="559F0695" w14:textId="49E08D35" w:rsidR="00755800" w:rsidRDefault="00755800" w:rsidP="00755800">
      <w:pPr>
        <w:pStyle w:val="NoSpacing"/>
      </w:pPr>
      <w:r>
        <w:t>34</w:t>
      </w:r>
    </w:p>
    <w:p w14:paraId="50CC6290" w14:textId="3E0089FB" w:rsidR="00755800" w:rsidRDefault="00755800" w:rsidP="00755800">
      <w:pPr>
        <w:pStyle w:val="NoSpacing"/>
      </w:pPr>
      <w:r>
        <w:t>56</w:t>
      </w:r>
    </w:p>
    <w:p w14:paraId="4BEDFF62" w14:textId="06D87110" w:rsidR="00755800" w:rsidRDefault="00755800" w:rsidP="00755800">
      <w:pPr>
        <w:pStyle w:val="NoSpacing"/>
      </w:pPr>
      <w:r>
        <w:t>78</w:t>
      </w:r>
    </w:p>
    <w:p w14:paraId="046B40FA" w14:textId="77777777" w:rsidR="00755800" w:rsidRDefault="00755800" w:rsidP="00755800">
      <w:pPr>
        <w:pStyle w:val="NoSpacing"/>
      </w:pPr>
      <w:r>
        <w:t>65</w:t>
      </w:r>
    </w:p>
    <w:p w14:paraId="21A8594A" w14:textId="6D3E1BAD" w:rsidR="00755800" w:rsidRDefault="00755800" w:rsidP="00755800">
      <w:pPr>
        <w:pStyle w:val="NoSpacing"/>
      </w:pPr>
      <w:r>
        <w:tab/>
      </w:r>
    </w:p>
    <w:p w14:paraId="527634A3" w14:textId="77777777" w:rsidR="00755800" w:rsidRDefault="00755800" w:rsidP="00755800">
      <w:pPr>
        <w:pStyle w:val="NoSpacing"/>
      </w:pPr>
      <w:r>
        <w:t>Mary</w:t>
      </w:r>
      <w:r>
        <w:tab/>
      </w:r>
    </w:p>
    <w:p w14:paraId="1BCE395E" w14:textId="52F7AAC9" w:rsidR="00755800" w:rsidRDefault="00755800" w:rsidP="00755800">
      <w:pPr>
        <w:pStyle w:val="NoSpacing"/>
      </w:pPr>
      <w:r>
        <w:t>45</w:t>
      </w:r>
    </w:p>
    <w:p w14:paraId="517B910E" w14:textId="0FA350D8" w:rsidR="00755800" w:rsidRDefault="00755800" w:rsidP="00755800">
      <w:pPr>
        <w:pStyle w:val="NoSpacing"/>
      </w:pPr>
      <w:r>
        <w:t>56</w:t>
      </w:r>
    </w:p>
    <w:p w14:paraId="0C78B1FC" w14:textId="77777777" w:rsidR="00755800" w:rsidRDefault="00755800" w:rsidP="00755800">
      <w:pPr>
        <w:pStyle w:val="NoSpacing"/>
      </w:pPr>
      <w:r>
        <w:t>78</w:t>
      </w:r>
    </w:p>
    <w:p w14:paraId="0D50D99B" w14:textId="08DDF417" w:rsidR="00755800" w:rsidRDefault="00755800" w:rsidP="00755800">
      <w:pPr>
        <w:pStyle w:val="NoSpacing"/>
      </w:pPr>
      <w:r>
        <w:t>90</w:t>
      </w:r>
    </w:p>
    <w:p w14:paraId="71B8C69A" w14:textId="14DF346E" w:rsidR="00755800" w:rsidRDefault="00755800" w:rsidP="00755800">
      <w:pPr>
        <w:pStyle w:val="NoSpacing"/>
      </w:pPr>
      <w:r>
        <w:tab/>
      </w:r>
    </w:p>
    <w:p w14:paraId="58A80418" w14:textId="1AB3F919" w:rsidR="00755800" w:rsidRDefault="00755800" w:rsidP="00755800">
      <w:pPr>
        <w:pStyle w:val="NoSpacing"/>
      </w:pPr>
      <w:r>
        <w:t>Alex</w:t>
      </w:r>
    </w:p>
    <w:p w14:paraId="40B1FA30" w14:textId="5608D846" w:rsidR="00755800" w:rsidRDefault="00755800" w:rsidP="00755800">
      <w:pPr>
        <w:pStyle w:val="NoSpacing"/>
      </w:pPr>
      <w:r>
        <w:t>30</w:t>
      </w:r>
    </w:p>
    <w:p w14:paraId="06D7EBBE" w14:textId="7F6F8091" w:rsidR="00755800" w:rsidRDefault="00755800" w:rsidP="00755800">
      <w:pPr>
        <w:pStyle w:val="NoSpacing"/>
      </w:pPr>
      <w:r>
        <w:t>45</w:t>
      </w:r>
    </w:p>
    <w:p w14:paraId="247B8582" w14:textId="77777777" w:rsidR="00755800" w:rsidRDefault="00755800" w:rsidP="00755800">
      <w:pPr>
        <w:pStyle w:val="NoSpacing"/>
      </w:pPr>
      <w:r>
        <w:t>65</w:t>
      </w:r>
    </w:p>
    <w:p w14:paraId="31BD8985" w14:textId="1CD92EB0" w:rsidR="00755800" w:rsidRDefault="00755800" w:rsidP="00755800">
      <w:pPr>
        <w:pStyle w:val="NoSpacing"/>
      </w:pPr>
      <w:r>
        <w:t>54</w:t>
      </w:r>
    </w:p>
    <w:p w14:paraId="4F517D1F" w14:textId="6733D059" w:rsidR="00755800" w:rsidRPr="00755800" w:rsidRDefault="00755800" w:rsidP="00755800">
      <w:pPr>
        <w:pStyle w:val="NoSpacing"/>
      </w:pPr>
      <w:r>
        <w:tab/>
      </w:r>
    </w:p>
    <w:p w14:paraId="0439E4E2" w14:textId="4FA35BB7" w:rsidR="00755800" w:rsidRPr="00755800" w:rsidRDefault="00755800" w:rsidP="00755800">
      <w:pPr>
        <w:pStyle w:val="NoSpacing"/>
      </w:pPr>
    </w:p>
    <w:p w14:paraId="1BE994C0" w14:textId="77777777" w:rsidR="00903B3F" w:rsidRDefault="00903B3F" w:rsidP="005E7D28">
      <w:pPr>
        <w:rPr>
          <w:b/>
        </w:rPr>
      </w:pPr>
    </w:p>
    <w:p w14:paraId="6AFC3BCD" w14:textId="77777777" w:rsidR="00903B3F" w:rsidRDefault="00903B3F" w:rsidP="005E7D28">
      <w:pPr>
        <w:rPr>
          <w:b/>
        </w:rPr>
      </w:pPr>
    </w:p>
    <w:p w14:paraId="698F0E32" w14:textId="77777777" w:rsidR="00903B3F" w:rsidRDefault="00903B3F" w:rsidP="005E7D28">
      <w:pPr>
        <w:rPr>
          <w:b/>
        </w:rPr>
      </w:pPr>
    </w:p>
    <w:p w14:paraId="30209591" w14:textId="77777777" w:rsidR="00903B3F" w:rsidRDefault="00903B3F" w:rsidP="005E7D28">
      <w:pPr>
        <w:rPr>
          <w:b/>
        </w:rPr>
      </w:pPr>
    </w:p>
    <w:p w14:paraId="6D16A9C0" w14:textId="77777777" w:rsidR="00903B3F" w:rsidRDefault="00903B3F" w:rsidP="005E7D28">
      <w:pPr>
        <w:rPr>
          <w:b/>
        </w:rPr>
      </w:pPr>
    </w:p>
    <w:p w14:paraId="3C0E64AE" w14:textId="104E6A1E" w:rsidR="00755800" w:rsidRPr="00755800" w:rsidRDefault="00D02F27" w:rsidP="005E7D28">
      <w:pPr>
        <w:rPr>
          <w:b/>
        </w:rPr>
      </w:pPr>
      <w:r>
        <w:rPr>
          <w:noProof/>
        </w:rPr>
        <w:drawing>
          <wp:anchor distT="0" distB="0" distL="114300" distR="114300" simplePos="0" relativeHeight="251647488" behindDoc="0" locked="0" layoutInCell="1" allowOverlap="1" wp14:anchorId="203F9B64" wp14:editId="7FC3C6C5">
            <wp:simplePos x="0" y="0"/>
            <wp:positionH relativeFrom="column">
              <wp:posOffset>-47625</wp:posOffset>
            </wp:positionH>
            <wp:positionV relativeFrom="paragraph">
              <wp:posOffset>350520</wp:posOffset>
            </wp:positionV>
            <wp:extent cx="4038600" cy="32670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755800" w:rsidRPr="00755800">
        <w:rPr>
          <w:b/>
        </w:rPr>
        <w:t>Output:</w:t>
      </w:r>
    </w:p>
    <w:p w14:paraId="0F3931FE" w14:textId="2AC2DABE" w:rsidR="00755800" w:rsidRDefault="00755800" w:rsidP="005E7D28"/>
    <w:p w14:paraId="7AB4B648" w14:textId="77777777" w:rsidR="00E73EFF" w:rsidRDefault="00E73EFF"/>
    <w:sectPr w:rsidR="00E73E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70F1CA" w14:textId="77777777" w:rsidR="001C2A57" w:rsidRDefault="001C2A57" w:rsidP="001E2BFA">
      <w:pPr>
        <w:spacing w:after="0" w:line="240" w:lineRule="auto"/>
      </w:pPr>
      <w:r>
        <w:separator/>
      </w:r>
    </w:p>
  </w:endnote>
  <w:endnote w:type="continuationSeparator" w:id="0">
    <w:p w14:paraId="296D157B" w14:textId="77777777" w:rsidR="001C2A57" w:rsidRDefault="001C2A57" w:rsidP="001E2B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463C10" w14:textId="77777777" w:rsidR="001C2A57" w:rsidRDefault="001C2A57" w:rsidP="001E2BFA">
      <w:pPr>
        <w:spacing w:after="0" w:line="240" w:lineRule="auto"/>
      </w:pPr>
      <w:r>
        <w:separator/>
      </w:r>
    </w:p>
  </w:footnote>
  <w:footnote w:type="continuationSeparator" w:id="0">
    <w:p w14:paraId="6D7EBC45" w14:textId="77777777" w:rsidR="001C2A57" w:rsidRDefault="001C2A57" w:rsidP="001E2BF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E3MDE0MbI0MDVT0lEKTi0uzszPAykwrgUA9UhlSiwAAAA="/>
  </w:docVars>
  <w:rsids>
    <w:rsidRoot w:val="00C4378D"/>
    <w:rsid w:val="00057AD3"/>
    <w:rsid w:val="00126FE2"/>
    <w:rsid w:val="00152088"/>
    <w:rsid w:val="001C2A57"/>
    <w:rsid w:val="001C5C0C"/>
    <w:rsid w:val="001C6B24"/>
    <w:rsid w:val="001E2BFA"/>
    <w:rsid w:val="001E5D6D"/>
    <w:rsid w:val="00253996"/>
    <w:rsid w:val="00293654"/>
    <w:rsid w:val="002C322E"/>
    <w:rsid w:val="00322E93"/>
    <w:rsid w:val="00335719"/>
    <w:rsid w:val="00343BE4"/>
    <w:rsid w:val="003917E5"/>
    <w:rsid w:val="00410270"/>
    <w:rsid w:val="00446134"/>
    <w:rsid w:val="00460DB8"/>
    <w:rsid w:val="005964A4"/>
    <w:rsid w:val="005E7D28"/>
    <w:rsid w:val="006A1EDB"/>
    <w:rsid w:val="0074015D"/>
    <w:rsid w:val="00755800"/>
    <w:rsid w:val="00767FD1"/>
    <w:rsid w:val="007A1853"/>
    <w:rsid w:val="007D7CE4"/>
    <w:rsid w:val="007F43A5"/>
    <w:rsid w:val="0080314A"/>
    <w:rsid w:val="00834E17"/>
    <w:rsid w:val="00903B3F"/>
    <w:rsid w:val="009532A1"/>
    <w:rsid w:val="00975714"/>
    <w:rsid w:val="009D6C6D"/>
    <w:rsid w:val="00A07ED3"/>
    <w:rsid w:val="00A7380E"/>
    <w:rsid w:val="00A87B49"/>
    <w:rsid w:val="00A92AF1"/>
    <w:rsid w:val="00B17BB6"/>
    <w:rsid w:val="00B56863"/>
    <w:rsid w:val="00B60218"/>
    <w:rsid w:val="00C4378D"/>
    <w:rsid w:val="00C45CDC"/>
    <w:rsid w:val="00D02F27"/>
    <w:rsid w:val="00E73EFF"/>
    <w:rsid w:val="00EA3EBA"/>
    <w:rsid w:val="00F0387D"/>
    <w:rsid w:val="00FC4F03"/>
    <w:rsid w:val="00FF7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58C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5580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58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580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34E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E2B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BFA"/>
  </w:style>
  <w:style w:type="paragraph" w:styleId="Footer">
    <w:name w:val="footer"/>
    <w:basedOn w:val="Normal"/>
    <w:link w:val="FooterChar"/>
    <w:uiPriority w:val="99"/>
    <w:unhideWhenUsed/>
    <w:rsid w:val="001E2B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BFA"/>
  </w:style>
  <w:style w:type="paragraph" w:styleId="Title">
    <w:name w:val="Title"/>
    <w:basedOn w:val="Normal"/>
    <w:next w:val="Normal"/>
    <w:link w:val="TitleChar"/>
    <w:uiPriority w:val="10"/>
    <w:qFormat/>
    <w:rsid w:val="00322E9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22E9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5580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58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580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34E1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E2B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BFA"/>
  </w:style>
  <w:style w:type="paragraph" w:styleId="Footer">
    <w:name w:val="footer"/>
    <w:basedOn w:val="Normal"/>
    <w:link w:val="FooterChar"/>
    <w:uiPriority w:val="99"/>
    <w:unhideWhenUsed/>
    <w:rsid w:val="001E2B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BFA"/>
  </w:style>
  <w:style w:type="paragraph" w:styleId="Title">
    <w:name w:val="Title"/>
    <w:basedOn w:val="Normal"/>
    <w:next w:val="Normal"/>
    <w:link w:val="TitleChar"/>
    <w:uiPriority w:val="10"/>
    <w:qFormat/>
    <w:rsid w:val="00322E9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22E9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728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3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0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6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07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3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42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37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41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01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1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4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9</Pages>
  <Words>520</Words>
  <Characters>296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rthGrown HellBorn</dc:creator>
  <cp:keywords/>
  <dc:description/>
  <cp:lastModifiedBy>EarthGrown HellBorn</cp:lastModifiedBy>
  <cp:revision>41</cp:revision>
  <dcterms:created xsi:type="dcterms:W3CDTF">2021-01-15T15:20:00Z</dcterms:created>
  <dcterms:modified xsi:type="dcterms:W3CDTF">2021-02-06T03:18:00Z</dcterms:modified>
</cp:coreProperties>
</file>